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21A75" w14:textId="77777777" w:rsidR="00B46F15" w:rsidRPr="00D556E0" w:rsidRDefault="00226132" w:rsidP="00226132">
      <w:pPr>
        <w:pStyle w:val="a3"/>
        <w:framePr w:w="9361" w:wrap="notBeside" w:vAnchor="page" w:y="1591"/>
        <w:rPr>
          <w:rFonts w:eastAsiaTheme="minorEastAsia"/>
          <w:lang w:eastAsia="ko-KR"/>
        </w:rPr>
      </w:pPr>
      <w:r>
        <w:rPr>
          <w:rFonts w:eastAsiaTheme="minorEastAsia" w:hint="eastAsia"/>
          <w:lang w:eastAsia="ko-KR"/>
        </w:rPr>
        <w:t>Template of Final Manuscript</w:t>
      </w:r>
    </w:p>
    <w:p w14:paraId="7D9DEE31" w14:textId="77777777" w:rsidR="00663C7C" w:rsidRPr="00226132" w:rsidRDefault="00226132" w:rsidP="00663C7C">
      <w:pPr>
        <w:pStyle w:val="AuthorIEEE"/>
        <w:framePr w:w="9072" w:h="964" w:hRule="exact" w:hSpace="187" w:vSpace="187" w:wrap="notBeside" w:vAnchor="text" w:hAnchor="page" w:xAlign="center" w:y="1238"/>
        <w:spacing w:before="120"/>
        <w:rPr>
          <w:rFonts w:eastAsiaTheme="minorEastAsia"/>
          <w:szCs w:val="22"/>
          <w:lang w:eastAsia="ko-KR"/>
        </w:rPr>
      </w:pPr>
      <w:r>
        <w:rPr>
          <w:szCs w:val="22"/>
        </w:rPr>
        <w:t>A. Author</w:t>
      </w:r>
      <w:r w:rsidRPr="00226132">
        <w:rPr>
          <w:rFonts w:eastAsiaTheme="minorEastAsia" w:hint="eastAsia"/>
          <w:szCs w:val="22"/>
          <w:vertAlign w:val="superscript"/>
          <w:lang w:eastAsia="ko-KR"/>
        </w:rPr>
        <w:t>1</w:t>
      </w:r>
      <w:r>
        <w:rPr>
          <w:szCs w:val="22"/>
        </w:rPr>
        <w:t>, B. Author</w:t>
      </w:r>
      <w:r w:rsidRPr="00226132">
        <w:rPr>
          <w:rFonts w:eastAsiaTheme="minorEastAsia" w:hint="eastAsia"/>
          <w:szCs w:val="22"/>
          <w:vertAlign w:val="superscript"/>
          <w:lang w:eastAsia="ko-KR"/>
        </w:rPr>
        <w:t>2</w:t>
      </w:r>
      <w:r>
        <w:rPr>
          <w:szCs w:val="22"/>
        </w:rPr>
        <w:t>, and C. Author</w:t>
      </w:r>
      <w:r>
        <w:rPr>
          <w:rFonts w:eastAsiaTheme="minorEastAsia" w:hint="eastAsia"/>
          <w:szCs w:val="22"/>
          <w:vertAlign w:val="superscript"/>
          <w:lang w:eastAsia="ko-KR"/>
        </w:rPr>
        <w:t>2</w:t>
      </w:r>
    </w:p>
    <w:p w14:paraId="2EC7B906" w14:textId="77777777" w:rsidR="00663C7C" w:rsidRPr="00F3403B" w:rsidRDefault="00226132" w:rsidP="00663C7C">
      <w:pPr>
        <w:pStyle w:val="AffiliationIEEE"/>
        <w:framePr w:w="9072" w:h="964" w:hRule="exact" w:hSpace="187" w:vSpace="187" w:wrap="notBeside" w:vAnchor="text" w:hAnchor="page" w:xAlign="center" w:y="1238"/>
        <w:rPr>
          <w:sz w:val="18"/>
          <w:szCs w:val="18"/>
          <w:lang w:eastAsia="ja-JP"/>
        </w:rPr>
      </w:pPr>
      <w:r w:rsidRPr="00226132">
        <w:rPr>
          <w:rFonts w:eastAsiaTheme="minorEastAsia" w:hint="eastAsia"/>
          <w:szCs w:val="22"/>
          <w:vertAlign w:val="superscript"/>
          <w:lang w:eastAsia="ko-KR"/>
        </w:rPr>
        <w:t>1</w:t>
      </w:r>
      <w:r>
        <w:rPr>
          <w:sz w:val="18"/>
          <w:szCs w:val="18"/>
        </w:rPr>
        <w:t xml:space="preserve"> </w:t>
      </w:r>
      <w:r w:rsidR="00663C7C" w:rsidRPr="00F3403B">
        <w:rPr>
          <w:sz w:val="18"/>
          <w:szCs w:val="18"/>
        </w:rPr>
        <w:t>Affiliation, Countr</w:t>
      </w:r>
      <w:r w:rsidR="00663C7C" w:rsidRPr="00F3403B">
        <w:rPr>
          <w:rFonts w:hint="eastAsia"/>
          <w:sz w:val="18"/>
          <w:szCs w:val="18"/>
          <w:lang w:eastAsia="ja-JP"/>
        </w:rPr>
        <w:t>y</w:t>
      </w:r>
    </w:p>
    <w:p w14:paraId="3F11F252" w14:textId="77777777" w:rsidR="00663C7C" w:rsidRPr="00F3403B" w:rsidRDefault="00226132" w:rsidP="00663C7C">
      <w:pPr>
        <w:pStyle w:val="AffiliationIEEE"/>
        <w:framePr w:w="9072" w:h="964" w:hRule="exact" w:hSpace="187" w:vSpace="187" w:wrap="notBeside" w:vAnchor="text" w:hAnchor="page" w:xAlign="center" w:y="1238"/>
        <w:rPr>
          <w:sz w:val="18"/>
          <w:szCs w:val="18"/>
          <w:lang w:eastAsia="ja-JP"/>
        </w:rPr>
      </w:pPr>
      <w:r w:rsidRPr="00226132">
        <w:rPr>
          <w:rFonts w:eastAsiaTheme="minorEastAsia" w:hint="eastAsia"/>
          <w:szCs w:val="22"/>
          <w:vertAlign w:val="superscript"/>
          <w:lang w:eastAsia="ko-KR"/>
        </w:rPr>
        <w:t>2</w:t>
      </w:r>
      <w:r w:rsidR="004B61C2">
        <w:rPr>
          <w:sz w:val="18"/>
          <w:szCs w:val="18"/>
        </w:rPr>
        <w:t xml:space="preserve"> Affiliation,</w:t>
      </w:r>
      <w:r w:rsidR="00663C7C" w:rsidRPr="00F3403B">
        <w:rPr>
          <w:sz w:val="18"/>
          <w:szCs w:val="18"/>
        </w:rPr>
        <w:t xml:space="preserve"> Country</w:t>
      </w:r>
    </w:p>
    <w:p w14:paraId="2E8A1725" w14:textId="77777777" w:rsidR="00B46F15" w:rsidRPr="00F3403B" w:rsidRDefault="00B46F15" w:rsidP="00B46F15">
      <w:pPr>
        <w:pStyle w:val="Abstract"/>
        <w:ind w:firstLine="227"/>
        <w:rPr>
          <w:lang w:eastAsia="ja-JP"/>
        </w:rPr>
      </w:pPr>
      <w:r w:rsidRPr="00F3403B">
        <w:rPr>
          <w:i/>
        </w:rPr>
        <w:t>Abstract</w:t>
      </w:r>
      <w:r w:rsidRPr="00F3403B">
        <w:t>--</w:t>
      </w:r>
      <w:r w:rsidR="002A15D1" w:rsidRPr="002A15D1">
        <w:t xml:space="preserve"> </w:t>
      </w:r>
      <w:r w:rsidR="002A15D1">
        <w:t>This document is an example of the desired layout (inclusive of this abstract) and can be used as a template.</w:t>
      </w:r>
      <w:r w:rsidRPr="00F3403B">
        <w:t xml:space="preserve"> The abstract is limited to 150 words and cannot contain equations, figures, tables, or references. It should concisely state what was done, how it was done, principal results, and their significance.</w:t>
      </w:r>
    </w:p>
    <w:p w14:paraId="02A6BABD" w14:textId="77777777" w:rsidR="00B46F15" w:rsidRPr="00F3403B" w:rsidRDefault="00B46F15" w:rsidP="00B46F15"/>
    <w:p w14:paraId="5156A566" w14:textId="77777777" w:rsidR="00B46F15" w:rsidRPr="00F3403B" w:rsidRDefault="00B46F15" w:rsidP="00B46F15">
      <w:pPr>
        <w:pStyle w:val="IndexTerms"/>
        <w:ind w:firstLine="227"/>
        <w:rPr>
          <w:lang w:eastAsia="ja-JP"/>
        </w:rPr>
      </w:pPr>
      <w:bookmarkStart w:id="0" w:name="PointTmp"/>
      <w:r w:rsidRPr="00F3403B">
        <w:rPr>
          <w:i/>
        </w:rPr>
        <w:t>Index Terms</w:t>
      </w:r>
      <w:r w:rsidRPr="00F3403B">
        <w:t>--The authors shall provide up to 4 keywords or phrases (in alphabetical order and separated by commas) to help identify the major topics of the paper.</w:t>
      </w:r>
    </w:p>
    <w:p w14:paraId="04141181" w14:textId="77777777" w:rsidR="00B46F15" w:rsidRPr="00F3403B" w:rsidRDefault="00B46F15" w:rsidP="00B46F15">
      <w:pPr>
        <w:pStyle w:val="1"/>
        <w:ind w:left="0"/>
      </w:pPr>
      <w:r w:rsidRPr="00F3403B">
        <w:t>Introduction</w:t>
      </w:r>
    </w:p>
    <w:bookmarkEnd w:id="0"/>
    <w:p w14:paraId="10F02502" w14:textId="77777777" w:rsidR="00B46F15" w:rsidRPr="00F3403B" w:rsidRDefault="00B46F15" w:rsidP="00B46F15">
      <w:pPr>
        <w:pStyle w:val="Text"/>
        <w:widowControl/>
        <w:suppressAutoHyphens/>
        <w:spacing w:line="240" w:lineRule="auto"/>
        <w:ind w:firstLine="227"/>
      </w:pPr>
      <w:r w:rsidRPr="00F3403B">
        <w:t>This document contains information regarding desktop publishing format, type sizes, and typefaces. Style rules are provided t</w:t>
      </w:r>
      <w:r w:rsidRPr="00F3403B">
        <w:rPr>
          <w:rFonts w:hint="eastAsia"/>
          <w:lang w:eastAsia="ja-JP"/>
        </w:rPr>
        <w:t>o</w:t>
      </w:r>
      <w:r w:rsidRPr="00F3403B">
        <w:t xml:space="preserve"> explain how to handle equations, units, figures, tables, abbreviations, and acronyms. Sections are also devoted to references. </w:t>
      </w:r>
    </w:p>
    <w:p w14:paraId="67C87878" w14:textId="35C24F1E" w:rsidR="00B46F15" w:rsidRPr="002A15D1" w:rsidRDefault="002A15D1" w:rsidP="00B46F15">
      <w:pPr>
        <w:pStyle w:val="Text"/>
        <w:widowControl/>
        <w:suppressAutoHyphens/>
        <w:spacing w:line="240" w:lineRule="auto"/>
        <w:ind w:firstLine="227"/>
        <w:rPr>
          <w:rFonts w:eastAsiaTheme="minorEastAsia"/>
          <w:lang w:eastAsia="ko-KR"/>
        </w:rPr>
      </w:pPr>
      <w:r>
        <w:rPr>
          <w:rFonts w:eastAsiaTheme="minorEastAsia" w:hint="eastAsia"/>
          <w:lang w:eastAsia="ko-KR"/>
        </w:rPr>
        <w:t xml:space="preserve">If you have any questions regarding this </w:t>
      </w:r>
      <w:r w:rsidR="009B7AA4">
        <w:rPr>
          <w:rFonts w:eastAsiaTheme="minorEastAsia"/>
          <w:lang w:eastAsia="ko-KR"/>
        </w:rPr>
        <w:t>template,</w:t>
      </w:r>
      <w:r>
        <w:rPr>
          <w:rFonts w:eastAsiaTheme="minorEastAsia" w:hint="eastAsia"/>
          <w:lang w:eastAsia="ko-KR"/>
        </w:rPr>
        <w:t xml:space="preserve"> please do not hesitate to contact the secretariat of </w:t>
      </w:r>
      <w:r w:rsidR="0036341D">
        <w:rPr>
          <w:rFonts w:eastAsiaTheme="minorEastAsia"/>
          <w:lang w:eastAsia="ko-KR"/>
        </w:rPr>
        <w:t>IPEMC 2024</w:t>
      </w:r>
      <w:r w:rsidR="000B4DE0">
        <w:rPr>
          <w:rFonts w:eastAsiaTheme="minorEastAsia"/>
          <w:lang w:eastAsia="ko-KR"/>
        </w:rPr>
        <w:t>-</w:t>
      </w:r>
      <w:r w:rsidR="00300696" w:rsidRPr="009B7AA4">
        <w:rPr>
          <w:rFonts w:eastAsiaTheme="minorEastAsia" w:hint="eastAsia"/>
          <w:lang w:eastAsia="ko-KR"/>
        </w:rPr>
        <w:t>ECCE Asia (</w:t>
      </w:r>
      <w:r w:rsidR="0036341D">
        <w:rPr>
          <w:rFonts w:eastAsiaTheme="minorEastAsia"/>
          <w:lang w:eastAsia="ko-KR"/>
        </w:rPr>
        <w:t>ipemc</w:t>
      </w:r>
      <w:r w:rsidR="0036341D">
        <w:rPr>
          <w:rFonts w:eastAsiaTheme="minorEastAsia" w:hint="eastAsia"/>
          <w:lang w:eastAsia="ko-KR"/>
        </w:rPr>
        <w:t>@</w:t>
      </w:r>
      <w:r w:rsidR="0036341D">
        <w:rPr>
          <w:rFonts w:eastAsiaTheme="minorEastAsia"/>
          <w:lang w:eastAsia="ko-KR"/>
        </w:rPr>
        <w:t>vip.163.com</w:t>
      </w:r>
      <w:r w:rsidRPr="009B7AA4">
        <w:rPr>
          <w:rFonts w:eastAsiaTheme="minorEastAsia" w:hint="eastAsia"/>
          <w:lang w:eastAsia="ko-KR"/>
        </w:rPr>
        <w:t>)</w:t>
      </w:r>
    </w:p>
    <w:p w14:paraId="10C27D05" w14:textId="77777777" w:rsidR="00B46F15" w:rsidRPr="00F3403B" w:rsidRDefault="00B46F15" w:rsidP="00B46F15">
      <w:pPr>
        <w:pStyle w:val="1"/>
        <w:ind w:left="0"/>
      </w:pPr>
      <w:r w:rsidRPr="00F3403B">
        <w:t xml:space="preserve">Technical </w:t>
      </w:r>
      <w:r w:rsidRPr="00F3403B">
        <w:rPr>
          <w:smallCaps w:val="0"/>
        </w:rPr>
        <w:t>W</w:t>
      </w:r>
      <w:r w:rsidRPr="00F3403B">
        <w:t>ork Preparation</w:t>
      </w:r>
    </w:p>
    <w:p w14:paraId="1042F219" w14:textId="60BB068F" w:rsidR="004B61C2" w:rsidRPr="000378AD" w:rsidRDefault="004B61C2" w:rsidP="004B61C2">
      <w:pPr>
        <w:jc w:val="both"/>
        <w:rPr>
          <w:rFonts w:eastAsia="仿宋"/>
          <w:lang w:eastAsia="ko-KR"/>
        </w:rPr>
      </w:pPr>
      <w:bookmarkStart w:id="1" w:name="_GoBack"/>
      <w:r w:rsidRPr="000378AD">
        <w:rPr>
          <w:rFonts w:eastAsia="仿宋"/>
          <w:lang w:eastAsia="ko-KR"/>
        </w:rPr>
        <w:t xml:space="preserve">Manuscript should be </w:t>
      </w:r>
      <w:r w:rsidR="000378AD" w:rsidRPr="000378AD">
        <w:rPr>
          <w:rFonts w:eastAsia="仿宋"/>
          <w:lang w:eastAsia="ko-KR"/>
        </w:rPr>
        <w:t xml:space="preserve">4-6 </w:t>
      </w:r>
      <w:r w:rsidR="000378AD" w:rsidRPr="000378AD">
        <w:rPr>
          <w:rFonts w:eastAsia="仿宋"/>
          <w:lang w:eastAsia="zh-CN"/>
        </w:rPr>
        <w:t>pages</w:t>
      </w:r>
      <w:r w:rsidRPr="000378AD">
        <w:rPr>
          <w:rFonts w:eastAsia="仿宋"/>
          <w:lang w:eastAsia="ko-KR"/>
        </w:rPr>
        <w:t>, and no more than 8 pages in length.</w:t>
      </w:r>
    </w:p>
    <w:bookmarkEnd w:id="1"/>
    <w:p w14:paraId="734E7548" w14:textId="77777777" w:rsidR="00B46F15" w:rsidRPr="004B61C2" w:rsidRDefault="00B46F15" w:rsidP="004B61C2">
      <w:pPr>
        <w:jc w:val="both"/>
        <w:rPr>
          <w:rFonts w:eastAsiaTheme="minorEastAsia"/>
          <w:lang w:eastAsia="ko-KR"/>
        </w:rPr>
      </w:pPr>
    </w:p>
    <w:p w14:paraId="23F640F2" w14:textId="77777777" w:rsidR="00B46F15" w:rsidRPr="00F3403B" w:rsidRDefault="00B46F15" w:rsidP="00B46F15">
      <w:pPr>
        <w:pStyle w:val="2"/>
      </w:pPr>
      <w:r w:rsidRPr="00F3403B">
        <w:t>Format</w:t>
      </w:r>
    </w:p>
    <w:p w14:paraId="39264C12" w14:textId="77777777" w:rsidR="00B46F15" w:rsidRPr="00F3403B" w:rsidRDefault="00B46F15" w:rsidP="00B46F15">
      <w:pPr>
        <w:widowControl w:val="0"/>
        <w:autoSpaceDE w:val="0"/>
        <w:autoSpaceDN w:val="0"/>
        <w:adjustRightInd w:val="0"/>
        <w:ind w:firstLine="227"/>
      </w:pPr>
      <w:r w:rsidRPr="00F3403B">
        <w:t>Prepare your technical work in single-spaced, double-column format, on A4 paper sheet (210</w:t>
      </w:r>
      <w:r w:rsidRPr="00F3403B">
        <w:rPr>
          <w:lang w:eastAsia="ja-JP"/>
        </w:rPr>
        <w:t>×</w:t>
      </w:r>
      <w:r w:rsidRPr="00F3403B">
        <w:t xml:space="preserve">297 mm). </w:t>
      </w:r>
    </w:p>
    <w:p w14:paraId="0D41254F" w14:textId="77777777" w:rsidR="00B46F15" w:rsidRPr="003E75D0" w:rsidRDefault="00B46F15" w:rsidP="00B46F15">
      <w:pPr>
        <w:pStyle w:val="Text"/>
        <w:spacing w:line="240" w:lineRule="auto"/>
        <w:ind w:firstLine="227"/>
        <w:rPr>
          <w:color w:val="FF0000"/>
        </w:rPr>
      </w:pPr>
      <w:r w:rsidRPr="00F3403B">
        <w:t>Set top and</w:t>
      </w:r>
      <w:r w:rsidR="00226132">
        <w:t xml:space="preserve"> bottom margins to 25</w:t>
      </w:r>
      <w:r w:rsidRPr="00F3403B">
        <w:t>mm, a</w:t>
      </w:r>
      <w:r w:rsidR="00226132">
        <w:t>nd left and right margins to 20</w:t>
      </w:r>
      <w:r w:rsidRPr="00F3403B">
        <w:t xml:space="preserve">mm. The column width </w:t>
      </w:r>
      <w:r w:rsidR="009B7AA4" w:rsidRPr="00F3403B">
        <w:t>must</w:t>
      </w:r>
      <w:r w:rsidRPr="00F3403B">
        <w:t xml:space="preserve"> be</w:t>
      </w:r>
      <w:r w:rsidR="00226132">
        <w:t xml:space="preserve"> 82</w:t>
      </w:r>
      <w:r w:rsidRPr="00F3403B">
        <w:t>mm; the space between two columns is 6mm.</w:t>
      </w:r>
      <w:r w:rsidR="00226132">
        <w:t xml:space="preserve"> Paragraph indentation is 4</w:t>
      </w:r>
      <w:r w:rsidRPr="00F3403B">
        <w:t xml:space="preserve">mm. Please use left and right justification of your columns. </w:t>
      </w:r>
      <w:r w:rsidRPr="003E75D0">
        <w:rPr>
          <w:color w:val="FF0000"/>
        </w:rPr>
        <w:t>Use one space-line between sections, and between text and tables or figures.</w:t>
      </w:r>
      <w:r w:rsidRPr="00F3403B">
        <w:t xml:space="preserve"> </w:t>
      </w:r>
      <w:r w:rsidRPr="003E75D0">
        <w:rPr>
          <w:color w:val="FF0000"/>
        </w:rPr>
        <w:t>Adjust the length of the columns on the last page.</w:t>
      </w:r>
    </w:p>
    <w:p w14:paraId="17410837" w14:textId="77777777" w:rsidR="00B46F15" w:rsidRPr="00F3403B" w:rsidRDefault="00B46F15" w:rsidP="00B46F15">
      <w:pPr>
        <w:pStyle w:val="2"/>
      </w:pPr>
      <w:r w:rsidRPr="00F3403B">
        <w:t>Type Sizes and Typefaces</w:t>
      </w:r>
    </w:p>
    <w:p w14:paraId="34E4E885" w14:textId="77777777" w:rsidR="00B46F15" w:rsidRPr="00F3403B" w:rsidRDefault="00B46F15" w:rsidP="00B46F15">
      <w:pPr>
        <w:pStyle w:val="Text"/>
        <w:spacing w:line="240" w:lineRule="auto"/>
        <w:ind w:firstLine="227"/>
      </w:pPr>
      <w:r w:rsidRPr="00F3403B">
        <w:t xml:space="preserve">Please use “Times Roman” or “Times New Roman” typeface and embed all fonts (See your software’s “Help” section if you do not know how to embed fonts). </w:t>
      </w:r>
    </w:p>
    <w:p w14:paraId="4CB8F52E" w14:textId="77777777" w:rsidR="00B46F15" w:rsidRPr="00F3403B" w:rsidRDefault="00B46F15" w:rsidP="00B46F15">
      <w:pPr>
        <w:pStyle w:val="Text"/>
        <w:spacing w:line="240" w:lineRule="auto"/>
        <w:ind w:firstLine="227"/>
      </w:pPr>
      <w:r w:rsidRPr="00F3403B">
        <w:t>Table I provides samples of the appropriate type sizes and styles to use.</w:t>
      </w:r>
    </w:p>
    <w:p w14:paraId="6EA2CEC2" w14:textId="77777777" w:rsidR="00B46F15" w:rsidRDefault="00B46F15" w:rsidP="00B46F15">
      <w:pPr>
        <w:pStyle w:val="Text"/>
        <w:spacing w:line="240" w:lineRule="auto"/>
        <w:ind w:firstLine="0"/>
        <w:rPr>
          <w:rFonts w:eastAsiaTheme="minorEastAsia"/>
          <w:lang w:eastAsia="ko-KR"/>
        </w:rPr>
      </w:pPr>
    </w:p>
    <w:p w14:paraId="76E2DBA3" w14:textId="77777777" w:rsidR="00663C7C" w:rsidRDefault="00663C7C" w:rsidP="00B46F15">
      <w:pPr>
        <w:pStyle w:val="Text"/>
        <w:spacing w:line="240" w:lineRule="auto"/>
        <w:ind w:firstLine="0"/>
        <w:rPr>
          <w:rFonts w:eastAsiaTheme="minorEastAsia"/>
          <w:lang w:eastAsia="ko-KR"/>
        </w:rPr>
      </w:pPr>
    </w:p>
    <w:p w14:paraId="78110375" w14:textId="77777777" w:rsidR="00663C7C" w:rsidRDefault="00663C7C" w:rsidP="00B46F15">
      <w:pPr>
        <w:pStyle w:val="Text"/>
        <w:spacing w:line="240" w:lineRule="auto"/>
        <w:ind w:firstLine="0"/>
        <w:rPr>
          <w:rFonts w:eastAsiaTheme="minorEastAsia"/>
          <w:lang w:eastAsia="ko-KR"/>
        </w:rPr>
      </w:pPr>
    </w:p>
    <w:p w14:paraId="3FBE9A76" w14:textId="77777777" w:rsidR="00663C7C" w:rsidRDefault="00663C7C" w:rsidP="00B46F15">
      <w:pPr>
        <w:pStyle w:val="Text"/>
        <w:spacing w:line="240" w:lineRule="auto"/>
        <w:ind w:firstLine="0"/>
        <w:rPr>
          <w:rFonts w:eastAsiaTheme="minorEastAsia"/>
          <w:lang w:eastAsia="ko-KR"/>
        </w:rPr>
      </w:pPr>
    </w:p>
    <w:p w14:paraId="0E387D8F" w14:textId="77777777" w:rsidR="00663C7C" w:rsidRPr="00663C7C" w:rsidRDefault="00663C7C" w:rsidP="00B46F15">
      <w:pPr>
        <w:pStyle w:val="Text"/>
        <w:spacing w:line="240" w:lineRule="auto"/>
        <w:ind w:firstLine="0"/>
        <w:rPr>
          <w:rFonts w:eastAsiaTheme="minorEastAsia"/>
          <w:lang w:eastAsia="ko-KR"/>
        </w:rPr>
      </w:pPr>
    </w:p>
    <w:p w14:paraId="28357E83" w14:textId="77777777" w:rsidR="00B46F15" w:rsidRPr="00F3403B" w:rsidRDefault="00B46F15" w:rsidP="00B46F15">
      <w:pPr>
        <w:pStyle w:val="Text"/>
        <w:spacing w:line="240" w:lineRule="auto"/>
        <w:ind w:firstLine="0"/>
        <w:rPr>
          <w:lang w:eastAsia="ja-JP"/>
        </w:rPr>
      </w:pPr>
    </w:p>
    <w:p w14:paraId="27433DD6" w14:textId="77777777" w:rsidR="00B46F15" w:rsidRPr="00F3403B" w:rsidRDefault="00B46F15" w:rsidP="00B46F15">
      <w:pPr>
        <w:pStyle w:val="Text"/>
        <w:spacing w:line="240" w:lineRule="auto"/>
        <w:ind w:firstLine="0"/>
        <w:rPr>
          <w:lang w:eastAsia="ja-JP"/>
        </w:rPr>
      </w:pPr>
    </w:p>
    <w:p w14:paraId="59A7F0D7" w14:textId="77777777" w:rsidR="00B46F15" w:rsidRPr="00F3403B" w:rsidRDefault="00B46F15" w:rsidP="00B46F15">
      <w:pPr>
        <w:pStyle w:val="Text"/>
        <w:spacing w:line="240" w:lineRule="auto"/>
        <w:ind w:firstLine="0"/>
        <w:rPr>
          <w:lang w:eastAsia="ja-JP"/>
        </w:rPr>
      </w:pPr>
    </w:p>
    <w:p w14:paraId="1ACF477E" w14:textId="77777777" w:rsidR="00B46F15" w:rsidRPr="00F3403B" w:rsidRDefault="00B46F15" w:rsidP="00B46F15">
      <w:pPr>
        <w:pStyle w:val="TableTitle"/>
        <w:spacing w:before="120"/>
      </w:pPr>
      <w:r w:rsidRPr="00F3403B">
        <w:t>TABLE I</w:t>
      </w:r>
    </w:p>
    <w:p w14:paraId="1CF66905" w14:textId="77777777" w:rsidR="00B46F15" w:rsidRPr="00F3403B" w:rsidRDefault="00B46F15" w:rsidP="00B46F15">
      <w:pPr>
        <w:pStyle w:val="TableTitle"/>
      </w:pPr>
      <w:r w:rsidRPr="00F3403B">
        <w:t xml:space="preserve">Times New Roman Type Sizes and Styles </w:t>
      </w:r>
    </w:p>
    <w:tbl>
      <w:tblPr>
        <w:tblW w:w="4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0" w:type="dxa"/>
        </w:tblCellMar>
        <w:tblLook w:val="01E0" w:firstRow="1" w:lastRow="1" w:firstColumn="1" w:lastColumn="1" w:noHBand="0" w:noVBand="0"/>
      </w:tblPr>
      <w:tblGrid>
        <w:gridCol w:w="386"/>
        <w:gridCol w:w="1451"/>
        <w:gridCol w:w="980"/>
        <w:gridCol w:w="920"/>
        <w:gridCol w:w="801"/>
      </w:tblGrid>
      <w:tr w:rsidR="00B46F15" w:rsidRPr="00F3403B" w14:paraId="5E18AA75" w14:textId="77777777" w:rsidTr="0061147D">
        <w:trPr>
          <w:jc w:val="center"/>
        </w:trPr>
        <w:tc>
          <w:tcPr>
            <w:tcW w:w="348" w:type="dxa"/>
            <w:vAlign w:val="center"/>
          </w:tcPr>
          <w:p w14:paraId="342799CB" w14:textId="77777777" w:rsidR="00B46F15" w:rsidRPr="00F3403B" w:rsidRDefault="00B46F15" w:rsidP="0061147D">
            <w:pPr>
              <w:pStyle w:val="TableTitle"/>
              <w:rPr>
                <w:smallCaps w:val="0"/>
                <w:szCs w:val="16"/>
              </w:rPr>
            </w:pPr>
            <w:r w:rsidRPr="00F3403B">
              <w:rPr>
                <w:smallCaps w:val="0"/>
                <w:szCs w:val="16"/>
              </w:rPr>
              <w:t>Type size (pts)</w:t>
            </w:r>
          </w:p>
        </w:tc>
        <w:tc>
          <w:tcPr>
            <w:tcW w:w="1472" w:type="dxa"/>
            <w:vAlign w:val="center"/>
          </w:tcPr>
          <w:p w14:paraId="6E43C454" w14:textId="77777777" w:rsidR="00B46F15" w:rsidRPr="00F3403B" w:rsidRDefault="00B46F15" w:rsidP="0061147D">
            <w:pPr>
              <w:pStyle w:val="TableTitle"/>
              <w:rPr>
                <w:smallCaps w:val="0"/>
                <w:szCs w:val="16"/>
              </w:rPr>
            </w:pPr>
            <w:r w:rsidRPr="00F3403B">
              <w:rPr>
                <w:smallCaps w:val="0"/>
                <w:szCs w:val="16"/>
              </w:rPr>
              <w:t>Regular</w:t>
            </w:r>
          </w:p>
        </w:tc>
        <w:tc>
          <w:tcPr>
            <w:tcW w:w="989" w:type="dxa"/>
            <w:vAlign w:val="center"/>
          </w:tcPr>
          <w:p w14:paraId="38CFC493" w14:textId="77777777" w:rsidR="00B46F15" w:rsidRPr="00F3403B" w:rsidRDefault="00B46F15" w:rsidP="0061147D">
            <w:pPr>
              <w:pStyle w:val="TableTitle"/>
              <w:rPr>
                <w:smallCaps w:val="0"/>
                <w:szCs w:val="16"/>
              </w:rPr>
            </w:pPr>
            <w:r w:rsidRPr="00F3403B">
              <w:rPr>
                <w:smallCaps w:val="0"/>
                <w:szCs w:val="16"/>
              </w:rPr>
              <w:t>Bold</w:t>
            </w:r>
          </w:p>
        </w:tc>
        <w:tc>
          <w:tcPr>
            <w:tcW w:w="921" w:type="dxa"/>
            <w:vAlign w:val="center"/>
          </w:tcPr>
          <w:p w14:paraId="15B51133" w14:textId="77777777" w:rsidR="00B46F15" w:rsidRPr="00F3403B" w:rsidRDefault="00B46F15" w:rsidP="0061147D">
            <w:pPr>
              <w:pStyle w:val="TableTitle"/>
              <w:rPr>
                <w:smallCaps w:val="0"/>
                <w:szCs w:val="16"/>
              </w:rPr>
            </w:pPr>
            <w:r w:rsidRPr="00F3403B">
              <w:rPr>
                <w:smallCaps w:val="0"/>
                <w:szCs w:val="16"/>
              </w:rPr>
              <w:t>Italic</w:t>
            </w:r>
          </w:p>
        </w:tc>
        <w:tc>
          <w:tcPr>
            <w:tcW w:w="808" w:type="dxa"/>
            <w:vAlign w:val="center"/>
          </w:tcPr>
          <w:p w14:paraId="5E61842D" w14:textId="77777777" w:rsidR="00B46F15" w:rsidRPr="00F3403B" w:rsidRDefault="00B46F15" w:rsidP="0061147D">
            <w:pPr>
              <w:pStyle w:val="TableTitle"/>
              <w:rPr>
                <w:smallCaps w:val="0"/>
                <w:szCs w:val="16"/>
              </w:rPr>
            </w:pPr>
            <w:r w:rsidRPr="00F3403B">
              <w:rPr>
                <w:smallCaps w:val="0"/>
                <w:szCs w:val="16"/>
              </w:rPr>
              <w:t>Small caps</w:t>
            </w:r>
          </w:p>
        </w:tc>
      </w:tr>
      <w:tr w:rsidR="00B46F15" w:rsidRPr="00F3403B" w14:paraId="231B478A" w14:textId="77777777" w:rsidTr="0061147D">
        <w:trPr>
          <w:jc w:val="center"/>
        </w:trPr>
        <w:tc>
          <w:tcPr>
            <w:tcW w:w="348" w:type="dxa"/>
            <w:vAlign w:val="center"/>
          </w:tcPr>
          <w:p w14:paraId="73502ADC" w14:textId="77777777" w:rsidR="00B46F15" w:rsidRPr="00F3403B" w:rsidRDefault="00B46F15" w:rsidP="0061147D">
            <w:pPr>
              <w:pStyle w:val="TableTitle"/>
              <w:rPr>
                <w:smallCaps w:val="0"/>
                <w:szCs w:val="16"/>
              </w:rPr>
            </w:pPr>
            <w:r w:rsidRPr="00F3403B">
              <w:rPr>
                <w:smallCaps w:val="0"/>
                <w:szCs w:val="16"/>
              </w:rPr>
              <w:t>8</w:t>
            </w:r>
          </w:p>
        </w:tc>
        <w:tc>
          <w:tcPr>
            <w:tcW w:w="1472" w:type="dxa"/>
            <w:vAlign w:val="center"/>
          </w:tcPr>
          <w:p w14:paraId="65892A63" w14:textId="77777777" w:rsidR="00B46F15" w:rsidRPr="00F3403B" w:rsidRDefault="00B46F15" w:rsidP="0061147D">
            <w:pPr>
              <w:pStyle w:val="TableTitle"/>
              <w:rPr>
                <w:smallCaps w:val="0"/>
                <w:szCs w:val="16"/>
              </w:rPr>
            </w:pPr>
            <w:r w:rsidRPr="00F3403B">
              <w:rPr>
                <w:smallCaps w:val="0"/>
                <w:szCs w:val="16"/>
              </w:rPr>
              <w:t>Figure captions, table text, figure text, footnotes, subscripts and superscripts</w:t>
            </w:r>
          </w:p>
        </w:tc>
        <w:tc>
          <w:tcPr>
            <w:tcW w:w="989" w:type="dxa"/>
            <w:vAlign w:val="center"/>
          </w:tcPr>
          <w:p w14:paraId="5A2C0A87" w14:textId="77777777" w:rsidR="00B46F15" w:rsidRPr="00F3403B" w:rsidRDefault="00B46F15" w:rsidP="0061147D">
            <w:pPr>
              <w:pStyle w:val="TableTitle"/>
              <w:rPr>
                <w:smallCaps w:val="0"/>
                <w:szCs w:val="16"/>
              </w:rPr>
            </w:pPr>
          </w:p>
        </w:tc>
        <w:tc>
          <w:tcPr>
            <w:tcW w:w="921" w:type="dxa"/>
            <w:vAlign w:val="center"/>
          </w:tcPr>
          <w:p w14:paraId="669CD2D4" w14:textId="77777777" w:rsidR="00B46F15" w:rsidRPr="00F3403B" w:rsidRDefault="00B46F15" w:rsidP="0061147D">
            <w:pPr>
              <w:pStyle w:val="TableTitle"/>
              <w:rPr>
                <w:smallCaps w:val="0"/>
                <w:szCs w:val="16"/>
              </w:rPr>
            </w:pPr>
          </w:p>
        </w:tc>
        <w:tc>
          <w:tcPr>
            <w:tcW w:w="808" w:type="dxa"/>
            <w:vAlign w:val="center"/>
          </w:tcPr>
          <w:p w14:paraId="2950FD89" w14:textId="77777777" w:rsidR="00B46F15" w:rsidRPr="00F3403B" w:rsidRDefault="00B46F15" w:rsidP="0061147D">
            <w:pPr>
              <w:pStyle w:val="TableTitle"/>
              <w:rPr>
                <w:smallCaps w:val="0"/>
                <w:szCs w:val="16"/>
              </w:rPr>
            </w:pPr>
            <w:r w:rsidRPr="00F3403B">
              <w:rPr>
                <w:smallCaps w:val="0"/>
                <w:szCs w:val="16"/>
              </w:rPr>
              <w:t>Table captions</w:t>
            </w:r>
          </w:p>
        </w:tc>
      </w:tr>
      <w:tr w:rsidR="00B46F15" w:rsidRPr="00F3403B" w14:paraId="22D54B39" w14:textId="77777777" w:rsidTr="0061147D">
        <w:trPr>
          <w:jc w:val="center"/>
        </w:trPr>
        <w:tc>
          <w:tcPr>
            <w:tcW w:w="348" w:type="dxa"/>
            <w:vAlign w:val="center"/>
          </w:tcPr>
          <w:p w14:paraId="689439A5" w14:textId="77777777" w:rsidR="00B46F15" w:rsidRPr="00F3403B" w:rsidRDefault="00B46F15" w:rsidP="0061147D">
            <w:pPr>
              <w:pStyle w:val="TableTitle"/>
              <w:rPr>
                <w:smallCaps w:val="0"/>
                <w:szCs w:val="16"/>
              </w:rPr>
            </w:pPr>
            <w:r w:rsidRPr="00F3403B">
              <w:rPr>
                <w:smallCaps w:val="0"/>
                <w:szCs w:val="16"/>
              </w:rPr>
              <w:t>9</w:t>
            </w:r>
          </w:p>
        </w:tc>
        <w:tc>
          <w:tcPr>
            <w:tcW w:w="1472" w:type="dxa"/>
            <w:vAlign w:val="center"/>
          </w:tcPr>
          <w:p w14:paraId="197457D8" w14:textId="77777777" w:rsidR="00B46F15" w:rsidRPr="00F3403B" w:rsidRDefault="00B46F15" w:rsidP="0061147D">
            <w:pPr>
              <w:pStyle w:val="TableTitle"/>
              <w:rPr>
                <w:smallCaps w:val="0"/>
                <w:szCs w:val="16"/>
              </w:rPr>
            </w:pPr>
            <w:r w:rsidRPr="00F3403B">
              <w:rPr>
                <w:smallCaps w:val="0"/>
                <w:szCs w:val="16"/>
              </w:rPr>
              <w:t>Authors’ affiliation, references</w:t>
            </w:r>
          </w:p>
        </w:tc>
        <w:tc>
          <w:tcPr>
            <w:tcW w:w="989" w:type="dxa"/>
            <w:vAlign w:val="center"/>
          </w:tcPr>
          <w:p w14:paraId="1F5AB856" w14:textId="77777777" w:rsidR="00B46F15" w:rsidRPr="00F3403B" w:rsidRDefault="00B46F15" w:rsidP="0061147D">
            <w:pPr>
              <w:pStyle w:val="TableTitle"/>
              <w:rPr>
                <w:smallCaps w:val="0"/>
                <w:szCs w:val="16"/>
              </w:rPr>
            </w:pPr>
            <w:r w:rsidRPr="00F3403B">
              <w:rPr>
                <w:smallCaps w:val="0"/>
                <w:szCs w:val="16"/>
              </w:rPr>
              <w:t>Abstract, keywords, abstract title</w:t>
            </w:r>
          </w:p>
        </w:tc>
        <w:tc>
          <w:tcPr>
            <w:tcW w:w="921" w:type="dxa"/>
            <w:vAlign w:val="center"/>
          </w:tcPr>
          <w:p w14:paraId="765E7DED" w14:textId="77777777" w:rsidR="00B46F15" w:rsidRPr="00F3403B" w:rsidRDefault="00B46F15" w:rsidP="0061147D">
            <w:pPr>
              <w:pStyle w:val="TableTitle"/>
              <w:rPr>
                <w:smallCaps w:val="0"/>
                <w:szCs w:val="16"/>
              </w:rPr>
            </w:pPr>
            <w:r w:rsidRPr="00F3403B">
              <w:rPr>
                <w:smallCaps w:val="0"/>
                <w:szCs w:val="16"/>
              </w:rPr>
              <w:t>Abstract title</w:t>
            </w:r>
          </w:p>
        </w:tc>
        <w:tc>
          <w:tcPr>
            <w:tcW w:w="808" w:type="dxa"/>
            <w:vAlign w:val="center"/>
          </w:tcPr>
          <w:p w14:paraId="2211E044" w14:textId="77777777" w:rsidR="00B46F15" w:rsidRPr="00F3403B" w:rsidRDefault="00B46F15" w:rsidP="0061147D">
            <w:pPr>
              <w:pStyle w:val="TableTitle"/>
              <w:rPr>
                <w:smallCaps w:val="0"/>
                <w:szCs w:val="16"/>
              </w:rPr>
            </w:pPr>
          </w:p>
        </w:tc>
      </w:tr>
      <w:tr w:rsidR="00B46F15" w:rsidRPr="00F3403B" w14:paraId="22DCEF76" w14:textId="77777777" w:rsidTr="0061147D">
        <w:trPr>
          <w:jc w:val="center"/>
        </w:trPr>
        <w:tc>
          <w:tcPr>
            <w:tcW w:w="348" w:type="dxa"/>
            <w:vAlign w:val="center"/>
          </w:tcPr>
          <w:p w14:paraId="6BB39E39" w14:textId="77777777" w:rsidR="00B46F15" w:rsidRPr="00F3403B" w:rsidRDefault="00B46F15" w:rsidP="0061147D">
            <w:pPr>
              <w:pStyle w:val="TableTitle"/>
              <w:rPr>
                <w:smallCaps w:val="0"/>
                <w:szCs w:val="16"/>
              </w:rPr>
            </w:pPr>
            <w:r w:rsidRPr="00F3403B">
              <w:rPr>
                <w:smallCaps w:val="0"/>
                <w:szCs w:val="16"/>
              </w:rPr>
              <w:t>10</w:t>
            </w:r>
          </w:p>
        </w:tc>
        <w:tc>
          <w:tcPr>
            <w:tcW w:w="1472" w:type="dxa"/>
            <w:vAlign w:val="center"/>
          </w:tcPr>
          <w:p w14:paraId="64C9ECB6" w14:textId="77777777" w:rsidR="00B46F15" w:rsidRPr="00F3403B" w:rsidRDefault="00B46F15" w:rsidP="0061147D">
            <w:pPr>
              <w:pStyle w:val="TableTitle"/>
              <w:rPr>
                <w:smallCaps w:val="0"/>
                <w:szCs w:val="16"/>
              </w:rPr>
            </w:pPr>
            <w:r w:rsidRPr="00F3403B">
              <w:rPr>
                <w:smallCaps w:val="0"/>
                <w:szCs w:val="16"/>
              </w:rPr>
              <w:t>Body text, equations</w:t>
            </w:r>
          </w:p>
        </w:tc>
        <w:tc>
          <w:tcPr>
            <w:tcW w:w="989" w:type="dxa"/>
            <w:vAlign w:val="center"/>
          </w:tcPr>
          <w:p w14:paraId="318AF3A2" w14:textId="77777777" w:rsidR="00B46F15" w:rsidRPr="00F3403B" w:rsidRDefault="00B46F15" w:rsidP="0061147D">
            <w:pPr>
              <w:pStyle w:val="TableTitle"/>
              <w:rPr>
                <w:smallCaps w:val="0"/>
                <w:szCs w:val="16"/>
              </w:rPr>
            </w:pPr>
          </w:p>
        </w:tc>
        <w:tc>
          <w:tcPr>
            <w:tcW w:w="921" w:type="dxa"/>
            <w:vAlign w:val="center"/>
          </w:tcPr>
          <w:p w14:paraId="3AB16ECF" w14:textId="77777777" w:rsidR="00B46F15" w:rsidRPr="00F3403B" w:rsidRDefault="00B46F15" w:rsidP="0061147D">
            <w:pPr>
              <w:pStyle w:val="TableTitle"/>
              <w:rPr>
                <w:smallCaps w:val="0"/>
                <w:szCs w:val="16"/>
              </w:rPr>
            </w:pPr>
            <w:r w:rsidRPr="00F3403B">
              <w:rPr>
                <w:smallCaps w:val="0"/>
                <w:szCs w:val="16"/>
              </w:rPr>
              <w:t>Subheadings</w:t>
            </w:r>
          </w:p>
        </w:tc>
        <w:tc>
          <w:tcPr>
            <w:tcW w:w="808" w:type="dxa"/>
            <w:vAlign w:val="center"/>
          </w:tcPr>
          <w:p w14:paraId="43F4D6B0" w14:textId="77777777" w:rsidR="00B46F15" w:rsidRPr="00F3403B" w:rsidRDefault="00B46F15" w:rsidP="0061147D">
            <w:pPr>
              <w:pStyle w:val="TableTitle"/>
              <w:rPr>
                <w:smallCaps w:val="0"/>
                <w:szCs w:val="16"/>
              </w:rPr>
            </w:pPr>
            <w:r w:rsidRPr="00F3403B">
              <w:rPr>
                <w:smallCaps w:val="0"/>
                <w:szCs w:val="16"/>
              </w:rPr>
              <w:t>Title of sections</w:t>
            </w:r>
          </w:p>
        </w:tc>
      </w:tr>
      <w:tr w:rsidR="00B46F15" w:rsidRPr="00F3403B" w14:paraId="0D1C998A" w14:textId="77777777" w:rsidTr="0061147D">
        <w:trPr>
          <w:jc w:val="center"/>
        </w:trPr>
        <w:tc>
          <w:tcPr>
            <w:tcW w:w="348" w:type="dxa"/>
            <w:vAlign w:val="center"/>
          </w:tcPr>
          <w:p w14:paraId="10DB4D53" w14:textId="77777777" w:rsidR="00B46F15" w:rsidRPr="00F3403B" w:rsidRDefault="00B46F15" w:rsidP="0061147D">
            <w:pPr>
              <w:pStyle w:val="TableTitle"/>
              <w:rPr>
                <w:smallCaps w:val="0"/>
                <w:szCs w:val="16"/>
              </w:rPr>
            </w:pPr>
            <w:r w:rsidRPr="00F3403B">
              <w:rPr>
                <w:smallCaps w:val="0"/>
                <w:szCs w:val="16"/>
              </w:rPr>
              <w:t>11</w:t>
            </w:r>
          </w:p>
        </w:tc>
        <w:tc>
          <w:tcPr>
            <w:tcW w:w="1472" w:type="dxa"/>
            <w:vAlign w:val="center"/>
          </w:tcPr>
          <w:p w14:paraId="48321942" w14:textId="77777777" w:rsidR="00B46F15" w:rsidRPr="00F3403B" w:rsidRDefault="00B46F15" w:rsidP="0061147D">
            <w:pPr>
              <w:pStyle w:val="TableTitle"/>
              <w:rPr>
                <w:smallCaps w:val="0"/>
                <w:szCs w:val="16"/>
              </w:rPr>
            </w:pPr>
            <w:r w:rsidRPr="00F3403B">
              <w:rPr>
                <w:smallCaps w:val="0"/>
                <w:szCs w:val="16"/>
              </w:rPr>
              <w:t>Authors’ names</w:t>
            </w:r>
          </w:p>
        </w:tc>
        <w:tc>
          <w:tcPr>
            <w:tcW w:w="989" w:type="dxa"/>
            <w:vAlign w:val="center"/>
          </w:tcPr>
          <w:p w14:paraId="44FFC3FB" w14:textId="77777777" w:rsidR="00B46F15" w:rsidRPr="00F3403B" w:rsidRDefault="00B46F15" w:rsidP="0061147D">
            <w:pPr>
              <w:pStyle w:val="TableTitle"/>
              <w:rPr>
                <w:smallCaps w:val="0"/>
                <w:szCs w:val="16"/>
              </w:rPr>
            </w:pPr>
          </w:p>
        </w:tc>
        <w:tc>
          <w:tcPr>
            <w:tcW w:w="921" w:type="dxa"/>
            <w:vAlign w:val="center"/>
          </w:tcPr>
          <w:p w14:paraId="230E4735" w14:textId="77777777" w:rsidR="00B46F15" w:rsidRPr="00F3403B" w:rsidRDefault="00B46F15" w:rsidP="0061147D">
            <w:pPr>
              <w:pStyle w:val="TableTitle"/>
              <w:rPr>
                <w:smallCaps w:val="0"/>
                <w:szCs w:val="16"/>
              </w:rPr>
            </w:pPr>
          </w:p>
        </w:tc>
        <w:tc>
          <w:tcPr>
            <w:tcW w:w="808" w:type="dxa"/>
            <w:vAlign w:val="center"/>
          </w:tcPr>
          <w:p w14:paraId="75CE799E" w14:textId="77777777" w:rsidR="00B46F15" w:rsidRPr="00F3403B" w:rsidRDefault="00B46F15" w:rsidP="0061147D">
            <w:pPr>
              <w:pStyle w:val="TableTitle"/>
              <w:rPr>
                <w:smallCaps w:val="0"/>
                <w:szCs w:val="16"/>
              </w:rPr>
            </w:pPr>
          </w:p>
        </w:tc>
      </w:tr>
      <w:tr w:rsidR="00B46F15" w:rsidRPr="00F3403B" w14:paraId="3C0231C3" w14:textId="77777777" w:rsidTr="0061147D">
        <w:trPr>
          <w:jc w:val="center"/>
        </w:trPr>
        <w:tc>
          <w:tcPr>
            <w:tcW w:w="348" w:type="dxa"/>
            <w:vAlign w:val="center"/>
          </w:tcPr>
          <w:p w14:paraId="1D3AEF6B" w14:textId="77777777" w:rsidR="00B46F15" w:rsidRPr="00F3403B" w:rsidRDefault="00B46F15" w:rsidP="0061147D">
            <w:pPr>
              <w:pStyle w:val="TableTitle"/>
              <w:rPr>
                <w:smallCaps w:val="0"/>
                <w:szCs w:val="16"/>
              </w:rPr>
            </w:pPr>
            <w:r w:rsidRPr="00F3403B">
              <w:rPr>
                <w:smallCaps w:val="0"/>
                <w:szCs w:val="16"/>
              </w:rPr>
              <w:t>24</w:t>
            </w:r>
          </w:p>
        </w:tc>
        <w:tc>
          <w:tcPr>
            <w:tcW w:w="1472" w:type="dxa"/>
            <w:vAlign w:val="center"/>
          </w:tcPr>
          <w:p w14:paraId="78FF9CC1" w14:textId="77777777" w:rsidR="00B46F15" w:rsidRPr="00F3403B" w:rsidRDefault="00B46F15" w:rsidP="0061147D">
            <w:pPr>
              <w:pStyle w:val="TableTitle"/>
              <w:rPr>
                <w:smallCaps w:val="0"/>
                <w:szCs w:val="16"/>
              </w:rPr>
            </w:pPr>
            <w:r w:rsidRPr="00F3403B">
              <w:rPr>
                <w:smallCaps w:val="0"/>
                <w:szCs w:val="16"/>
              </w:rPr>
              <w:t>Title of the paper</w:t>
            </w:r>
          </w:p>
        </w:tc>
        <w:tc>
          <w:tcPr>
            <w:tcW w:w="989" w:type="dxa"/>
            <w:vAlign w:val="center"/>
          </w:tcPr>
          <w:p w14:paraId="012DA3DC" w14:textId="77777777" w:rsidR="00B46F15" w:rsidRPr="00F3403B" w:rsidRDefault="00B46F15" w:rsidP="0061147D">
            <w:pPr>
              <w:pStyle w:val="TableTitle"/>
              <w:rPr>
                <w:smallCaps w:val="0"/>
                <w:szCs w:val="16"/>
              </w:rPr>
            </w:pPr>
          </w:p>
        </w:tc>
        <w:tc>
          <w:tcPr>
            <w:tcW w:w="921" w:type="dxa"/>
            <w:vAlign w:val="center"/>
          </w:tcPr>
          <w:p w14:paraId="4EF3D941" w14:textId="77777777" w:rsidR="00B46F15" w:rsidRPr="00F3403B" w:rsidRDefault="00B46F15" w:rsidP="0061147D">
            <w:pPr>
              <w:pStyle w:val="TableTitle"/>
              <w:rPr>
                <w:smallCaps w:val="0"/>
                <w:szCs w:val="16"/>
              </w:rPr>
            </w:pPr>
          </w:p>
        </w:tc>
        <w:tc>
          <w:tcPr>
            <w:tcW w:w="808" w:type="dxa"/>
            <w:vAlign w:val="center"/>
          </w:tcPr>
          <w:p w14:paraId="7BE28481" w14:textId="77777777" w:rsidR="00B46F15" w:rsidRPr="00F3403B" w:rsidRDefault="00B46F15" w:rsidP="0061147D">
            <w:pPr>
              <w:pStyle w:val="TableTitle"/>
              <w:rPr>
                <w:smallCaps w:val="0"/>
                <w:szCs w:val="16"/>
              </w:rPr>
            </w:pPr>
          </w:p>
        </w:tc>
      </w:tr>
    </w:tbl>
    <w:p w14:paraId="3B3BEB12" w14:textId="77777777" w:rsidR="00B46F15" w:rsidRPr="00F3403B" w:rsidRDefault="00B46F15" w:rsidP="00B46F15">
      <w:pPr>
        <w:pStyle w:val="TableTitle"/>
      </w:pPr>
    </w:p>
    <w:p w14:paraId="04B5D43B" w14:textId="77777777" w:rsidR="00B46F15" w:rsidRPr="00F3403B" w:rsidRDefault="00B46F15" w:rsidP="00B46F15">
      <w:pPr>
        <w:pStyle w:val="2"/>
      </w:pPr>
      <w:r w:rsidRPr="00F3403B">
        <w:t>Section Headings</w:t>
      </w:r>
    </w:p>
    <w:p w14:paraId="4E9B81DF" w14:textId="77777777" w:rsidR="00B46F15" w:rsidRPr="00F3403B" w:rsidRDefault="00B46F15" w:rsidP="00B46F15">
      <w:pPr>
        <w:pStyle w:val="Text"/>
        <w:spacing w:line="240" w:lineRule="auto"/>
        <w:ind w:firstLine="227"/>
      </w:pPr>
      <w:r w:rsidRPr="00F3403B">
        <w:t xml:space="preserve">A primary section heading is enumerated by a Roman numeral followed by a period and is centered above the text. A primary heading should be in small caps. The first letter of each important word is capitalized. </w:t>
      </w:r>
    </w:p>
    <w:p w14:paraId="3ED228D2" w14:textId="77777777" w:rsidR="00B46F15" w:rsidRPr="00F3403B" w:rsidRDefault="00B46F15" w:rsidP="00B46F15">
      <w:pPr>
        <w:pStyle w:val="Text"/>
        <w:spacing w:line="240" w:lineRule="auto"/>
        <w:ind w:firstLine="227"/>
      </w:pPr>
      <w:r w:rsidRPr="00F3403B">
        <w:t>Do not number Appendix, Acknowledgment and References.</w:t>
      </w:r>
    </w:p>
    <w:p w14:paraId="1F74CDD8" w14:textId="77777777" w:rsidR="00B46F15" w:rsidRPr="00F3403B" w:rsidRDefault="00B46F15" w:rsidP="00B46F15">
      <w:pPr>
        <w:pStyle w:val="Text"/>
        <w:spacing w:line="240" w:lineRule="auto"/>
        <w:ind w:firstLine="227"/>
      </w:pPr>
      <w:r w:rsidRPr="00F3403B">
        <w:t xml:space="preserve">A secondary section heading is enumerated by a capital letter followed by a period and is flush left above the section. The first letter of each important word is </w:t>
      </w:r>
      <w:r w:rsidR="009B7AA4" w:rsidRPr="00F3403B">
        <w:t>capitalized,</w:t>
      </w:r>
      <w:r w:rsidRPr="00F3403B">
        <w:t xml:space="preserve"> and the heading is italicized.</w:t>
      </w:r>
    </w:p>
    <w:p w14:paraId="5F098ADE" w14:textId="77777777" w:rsidR="00B46F15" w:rsidRPr="00F3403B" w:rsidRDefault="00B46F15" w:rsidP="00B46F15">
      <w:pPr>
        <w:pStyle w:val="2"/>
      </w:pPr>
      <w:r w:rsidRPr="00F3403B">
        <w:t>Figures and Tables</w:t>
      </w:r>
    </w:p>
    <w:p w14:paraId="0C2157B8" w14:textId="77777777" w:rsidR="00B46F15" w:rsidRPr="00F3403B" w:rsidRDefault="00B46F15" w:rsidP="00B46F15">
      <w:pPr>
        <w:pStyle w:val="Text"/>
        <w:spacing w:line="240" w:lineRule="auto"/>
        <w:ind w:firstLine="227"/>
      </w:pPr>
      <w:r w:rsidRPr="00F3403B">
        <w:t>In labeling figure axes please use words rather than symbols. Put units in parentheses as in Fig. 1.</w:t>
      </w:r>
    </w:p>
    <w:p w14:paraId="762EE4FD" w14:textId="77777777" w:rsidR="00B46F15" w:rsidRPr="00F3403B" w:rsidRDefault="00B46F15" w:rsidP="00B46F15">
      <w:pPr>
        <w:pStyle w:val="Text"/>
        <w:spacing w:line="240" w:lineRule="auto"/>
        <w:ind w:firstLine="227"/>
      </w:pPr>
    </w:p>
    <w:p w14:paraId="0013B221" w14:textId="77777777" w:rsidR="00B46F15" w:rsidRPr="00F3403B" w:rsidRDefault="00B46F15" w:rsidP="00B46F15">
      <w:pPr>
        <w:pStyle w:val="Text"/>
        <w:spacing w:line="240" w:lineRule="auto"/>
        <w:ind w:firstLine="0"/>
      </w:pPr>
      <w:r>
        <w:rPr>
          <w:noProof/>
          <w:lang w:eastAsia="zh-CN"/>
        </w:rPr>
        <w:drawing>
          <wp:inline distT="0" distB="0" distL="0" distR="0" wp14:anchorId="1F7A98E7" wp14:editId="3D48A0C6">
            <wp:extent cx="2905125" cy="187642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2905125" cy="1876425"/>
                    </a:xfrm>
                    <a:prstGeom prst="rect">
                      <a:avLst/>
                    </a:prstGeom>
                    <a:noFill/>
                    <a:ln w="9525">
                      <a:noFill/>
                      <a:miter lim="800000"/>
                      <a:headEnd/>
                      <a:tailEnd/>
                    </a:ln>
                  </pic:spPr>
                </pic:pic>
              </a:graphicData>
            </a:graphic>
          </wp:inline>
        </w:drawing>
      </w:r>
    </w:p>
    <w:p w14:paraId="0EA544FA" w14:textId="77777777" w:rsidR="00B46F15" w:rsidRPr="00F3403B" w:rsidRDefault="00B46F15" w:rsidP="00B46F15">
      <w:pPr>
        <w:pStyle w:val="FigureCaption"/>
        <w:jc w:val="center"/>
        <w:rPr>
          <w:lang w:eastAsia="ja-JP"/>
        </w:rPr>
      </w:pPr>
      <w:r w:rsidRPr="00F3403B">
        <w:t>Fig. 1.  Torque-speed characteristic of a three-phase induction motor.</w:t>
      </w:r>
    </w:p>
    <w:p w14:paraId="7553EC02" w14:textId="77777777" w:rsidR="00B46F15" w:rsidRPr="00F3403B" w:rsidRDefault="00B46F15" w:rsidP="00B46F15">
      <w:pPr>
        <w:pStyle w:val="FigureCaption"/>
        <w:jc w:val="center"/>
        <w:rPr>
          <w:lang w:eastAsia="ja-JP"/>
        </w:rPr>
      </w:pPr>
    </w:p>
    <w:p w14:paraId="2F91F146" w14:textId="77777777" w:rsidR="00B46F15" w:rsidRPr="00F3403B" w:rsidRDefault="00B46F15" w:rsidP="00B46F15">
      <w:pPr>
        <w:pStyle w:val="Text"/>
        <w:spacing w:line="240" w:lineRule="auto"/>
        <w:ind w:firstLine="227"/>
      </w:pPr>
      <w:r w:rsidRPr="00F3403B">
        <w:t xml:space="preserve">Large figures and tables may span both </w:t>
      </w:r>
      <w:r w:rsidR="009B7AA4" w:rsidRPr="00F3403B">
        <w:t>columns but</w:t>
      </w:r>
      <w:r w:rsidRPr="00F3403B">
        <w:t xml:space="preserve"> may not extend into the page margins. Figure captions </w:t>
      </w:r>
      <w:r w:rsidR="009B7AA4" w:rsidRPr="00F3403B">
        <w:t>must</w:t>
      </w:r>
      <w:r w:rsidRPr="00F3403B">
        <w:t xml:space="preserve"> be below the figures; table captions have to be above the tables.</w:t>
      </w:r>
    </w:p>
    <w:p w14:paraId="0CE1C51A" w14:textId="77777777" w:rsidR="00B46F15" w:rsidRPr="00D00A80" w:rsidRDefault="00B46F15" w:rsidP="00B46F15">
      <w:pPr>
        <w:pStyle w:val="Text"/>
        <w:spacing w:line="240" w:lineRule="auto"/>
        <w:ind w:firstLine="227"/>
        <w:rPr>
          <w:color w:val="FF0000"/>
        </w:rPr>
      </w:pPr>
      <w:r w:rsidRPr="00D00A80">
        <w:rPr>
          <w:color w:val="FF0000"/>
        </w:rPr>
        <w:lastRenderedPageBreak/>
        <w:t>Do not put captions in "text boxes" linked to the figures. Do not put borders around your figures.</w:t>
      </w:r>
    </w:p>
    <w:p w14:paraId="4C53328A" w14:textId="77777777" w:rsidR="00B46F15" w:rsidRPr="00F3403B" w:rsidRDefault="00B46F15" w:rsidP="00B46F15">
      <w:pPr>
        <w:pStyle w:val="Text"/>
        <w:spacing w:line="240" w:lineRule="auto"/>
        <w:ind w:firstLine="227"/>
      </w:pPr>
      <w:r w:rsidRPr="00F3403B">
        <w:t>All figures and tables must be placed just after they are first mentioned. Digitize your tables and figures.</w:t>
      </w:r>
    </w:p>
    <w:p w14:paraId="2EC6A589" w14:textId="77777777" w:rsidR="00B46F15" w:rsidRPr="00F3403B" w:rsidRDefault="00B46F15" w:rsidP="00B46F15">
      <w:pPr>
        <w:pStyle w:val="2"/>
      </w:pPr>
      <w:r w:rsidRPr="00F3403B">
        <w:t>Numbering</w:t>
      </w:r>
    </w:p>
    <w:p w14:paraId="15C9449A" w14:textId="77777777" w:rsidR="00B46F15" w:rsidRPr="00F3403B" w:rsidRDefault="00B46F15" w:rsidP="00B46F15">
      <w:pPr>
        <w:pStyle w:val="Text"/>
        <w:spacing w:line="240" w:lineRule="auto"/>
        <w:ind w:firstLine="227"/>
        <w:rPr>
          <w:b/>
        </w:rPr>
      </w:pPr>
      <w:r w:rsidRPr="00F3403B">
        <w:rPr>
          <w:b/>
        </w:rPr>
        <w:t>Do not number pages.</w:t>
      </w:r>
    </w:p>
    <w:p w14:paraId="65597487" w14:textId="77777777" w:rsidR="00B46F15" w:rsidRPr="00F3403B" w:rsidRDefault="00B46F15" w:rsidP="00B46F15">
      <w:pPr>
        <w:pStyle w:val="Text"/>
        <w:spacing w:line="240" w:lineRule="auto"/>
        <w:ind w:firstLine="227"/>
      </w:pPr>
      <w:r w:rsidRPr="00F3403B">
        <w:t xml:space="preserve">Number reference citations consecutively in square brackets [1]. </w:t>
      </w:r>
    </w:p>
    <w:p w14:paraId="33D83BCE" w14:textId="77777777" w:rsidR="00B46F15" w:rsidRPr="00F3403B" w:rsidRDefault="00B46F15" w:rsidP="00B46F15">
      <w:pPr>
        <w:pStyle w:val="Text"/>
        <w:spacing w:line="240" w:lineRule="auto"/>
        <w:ind w:firstLine="227"/>
      </w:pPr>
      <w:r w:rsidRPr="00F3403B">
        <w:t xml:space="preserve">Number footnotes separately with superscripts. Place the actual footnote at the bottom of the column in which it is cited. </w:t>
      </w:r>
    </w:p>
    <w:p w14:paraId="097B22BC" w14:textId="77777777" w:rsidR="00B46F15" w:rsidRPr="00F3403B" w:rsidRDefault="00B46F15" w:rsidP="00B46F15">
      <w:pPr>
        <w:pStyle w:val="Text"/>
        <w:spacing w:line="240" w:lineRule="auto"/>
        <w:ind w:firstLine="227"/>
      </w:pPr>
      <w:r w:rsidRPr="00F3403B">
        <w:rPr>
          <w:spacing w:val="-2"/>
        </w:rPr>
        <w:t>All figures and tables must be numbered</w:t>
      </w:r>
      <w:r w:rsidRPr="00F3403B">
        <w:t xml:space="preserve"> consecutively. Use Arabic numerals for figures and Roman numerals for tables.</w:t>
      </w:r>
    </w:p>
    <w:p w14:paraId="53F0320E" w14:textId="77777777" w:rsidR="00B46F15" w:rsidRPr="00F3403B" w:rsidRDefault="00B46F15" w:rsidP="00B46F15">
      <w:pPr>
        <w:pStyle w:val="2"/>
      </w:pPr>
      <w:r w:rsidRPr="00F3403B">
        <w:t>Abbreviations and Acronyms</w:t>
      </w:r>
    </w:p>
    <w:p w14:paraId="40BD1FEC" w14:textId="77777777" w:rsidR="00B46F15" w:rsidRPr="00F3403B" w:rsidRDefault="00B46F15" w:rsidP="00B46F15">
      <w:pPr>
        <w:pStyle w:val="Text"/>
        <w:spacing w:line="240" w:lineRule="auto"/>
        <w:ind w:firstLine="227"/>
      </w:pPr>
      <w:r w:rsidRPr="00F3403B">
        <w:t xml:space="preserve">Define </w:t>
      </w:r>
      <w:r w:rsidR="009B7AA4" w:rsidRPr="00F3403B">
        <w:t>fewer</w:t>
      </w:r>
      <w:r w:rsidRPr="00F3403B">
        <w:t xml:space="preserve"> common abbreviations and acronyms the first time they are used in the text, even after they have been defined in the abstract. Do not use abbreviations in the title unless they are unavoidable.</w:t>
      </w:r>
    </w:p>
    <w:p w14:paraId="327E7C99" w14:textId="77777777" w:rsidR="00B46F15" w:rsidRPr="00F3403B" w:rsidRDefault="00B46F15" w:rsidP="00B46F15">
      <w:pPr>
        <w:pStyle w:val="2"/>
      </w:pPr>
      <w:r w:rsidRPr="00F3403B">
        <w:t>Math and Equations</w:t>
      </w:r>
    </w:p>
    <w:p w14:paraId="397EC795" w14:textId="77777777" w:rsidR="00B46F15" w:rsidRPr="00F3403B" w:rsidRDefault="00B46F15" w:rsidP="00B46F15">
      <w:pPr>
        <w:pStyle w:val="Text"/>
        <w:spacing w:line="240" w:lineRule="auto"/>
        <w:ind w:firstLine="227"/>
      </w:pPr>
      <w:r w:rsidRPr="00F3403B">
        <w:t xml:space="preserve">Use either the </w:t>
      </w:r>
      <w:r w:rsidRPr="00F3403B">
        <w:rPr>
          <w:i/>
        </w:rPr>
        <w:t>Microsoft Equation Editor</w:t>
      </w:r>
      <w:r w:rsidRPr="00F3403B">
        <w:t xml:space="preserve"> or the </w:t>
      </w:r>
      <w:r w:rsidRPr="00F3403B">
        <w:rPr>
          <w:i/>
        </w:rPr>
        <w:t>MathType</w:t>
      </w:r>
      <w:r w:rsidRPr="00F3403B">
        <w:t xml:space="preserve"> commercial add-on for MS Word for all math objects in your paper.</w:t>
      </w:r>
    </w:p>
    <w:p w14:paraId="4FBB7C57" w14:textId="77777777" w:rsidR="00B46F15" w:rsidRPr="00F3403B" w:rsidRDefault="00B46F15" w:rsidP="00B46F15">
      <w:pPr>
        <w:pStyle w:val="Text"/>
        <w:spacing w:line="240" w:lineRule="auto"/>
        <w:ind w:firstLine="227"/>
      </w:pPr>
      <w:r w:rsidRPr="00F3403B">
        <w:t xml:space="preserve">Number equations consecutively with numbers in parentheses flush with the right margin, as in (1). </w:t>
      </w:r>
    </w:p>
    <w:p w14:paraId="669DEDF2" w14:textId="77777777" w:rsidR="00B46F15" w:rsidRPr="00F3403B" w:rsidRDefault="00B46F15" w:rsidP="00B46F15">
      <w:pPr>
        <w:pStyle w:val="Text"/>
        <w:spacing w:line="240" w:lineRule="auto"/>
        <w:ind w:firstLine="227"/>
      </w:pPr>
      <w:r w:rsidRPr="00F3403B">
        <w:t xml:space="preserve">Be sure that the symbols in your equation have been defined before the equation appears or immediately following. </w:t>
      </w:r>
    </w:p>
    <w:p w14:paraId="53BE3CAC" w14:textId="77777777" w:rsidR="00B46F15" w:rsidRPr="00F3403B" w:rsidRDefault="00B46F15" w:rsidP="00B46F15">
      <w:pPr>
        <w:pStyle w:val="aa"/>
        <w:tabs>
          <w:tab w:val="left" w:pos="4395"/>
        </w:tabs>
        <w:spacing w:before="120" w:after="120"/>
      </w:pPr>
      <w:r w:rsidRPr="00F3403B">
        <w:rPr>
          <w:position w:val="-26"/>
        </w:rPr>
        <w:object w:dxaOrig="2620" w:dyaOrig="620" w14:anchorId="264C91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1.2pt;height:31.2pt" o:ole="" fillcolor="window">
            <v:imagedata r:id="rId8" o:title=""/>
          </v:shape>
          <o:OLEObject Type="Embed" ProgID="Equation.3" ShapeID="_x0000_i1025" DrawAspect="Content" ObjectID="_1767694603" r:id="rId9"/>
        </w:object>
      </w:r>
      <w:r w:rsidRPr="00F3403B">
        <w:t xml:space="preserve">                 </w:t>
      </w:r>
      <w:r w:rsidRPr="00F3403B">
        <w:tab/>
        <w:t>(1)</w:t>
      </w:r>
    </w:p>
    <w:p w14:paraId="442A7192" w14:textId="1CDDBA88" w:rsidR="00B46F15" w:rsidRPr="00F3403B" w:rsidRDefault="00B46F15" w:rsidP="00B46F15">
      <w:pPr>
        <w:pStyle w:val="aa"/>
        <w:tabs>
          <w:tab w:val="left" w:pos="4395"/>
        </w:tabs>
        <w:spacing w:after="120"/>
      </w:pPr>
      <w:r w:rsidRPr="00F3403B">
        <w:t xml:space="preserve">where </w:t>
      </w:r>
      <w:r w:rsidRPr="00F3403B">
        <w:rPr>
          <w:i/>
        </w:rPr>
        <w:t>R</w:t>
      </w:r>
      <w:r w:rsidRPr="00F3403B">
        <w:rPr>
          <w:i/>
          <w:vertAlign w:val="subscript"/>
        </w:rPr>
        <w:t>s</w:t>
      </w:r>
      <w:r w:rsidRPr="00F3403B">
        <w:t xml:space="preserve"> is the stator phase resistance.</w:t>
      </w:r>
    </w:p>
    <w:p w14:paraId="2B53B4C6" w14:textId="77777777" w:rsidR="00B46F15" w:rsidRPr="00F3403B" w:rsidRDefault="00B46F15" w:rsidP="00B46F15">
      <w:pPr>
        <w:pStyle w:val="1"/>
        <w:ind w:left="0"/>
      </w:pPr>
      <w:r w:rsidRPr="00F3403B">
        <w:t>Units</w:t>
      </w:r>
    </w:p>
    <w:p w14:paraId="454AD563" w14:textId="77777777" w:rsidR="00B46F15" w:rsidRPr="00F3403B" w:rsidRDefault="00B46F15" w:rsidP="00B46F15">
      <w:pPr>
        <w:pStyle w:val="Text"/>
        <w:spacing w:line="240" w:lineRule="auto"/>
        <w:ind w:firstLine="227"/>
      </w:pPr>
      <w:r w:rsidRPr="00F3403B">
        <w:t>Use International System of Units (SI - MKSA) as primary units. British units could be used as secondary units in parentheses.</w:t>
      </w:r>
    </w:p>
    <w:p w14:paraId="62E91F6A" w14:textId="77777777" w:rsidR="00B46F15" w:rsidRPr="00F3403B" w:rsidRDefault="00B46F15" w:rsidP="00B46F15">
      <w:pPr>
        <w:pStyle w:val="1"/>
        <w:ind w:left="0"/>
      </w:pPr>
      <w:r w:rsidRPr="00F3403B">
        <w:t>Conclusions</w:t>
      </w:r>
    </w:p>
    <w:p w14:paraId="2467074B" w14:textId="77777777" w:rsidR="00B46F15" w:rsidRPr="00F3403B" w:rsidRDefault="00B46F15" w:rsidP="00B46F15">
      <w:pPr>
        <w:pStyle w:val="Text"/>
        <w:spacing w:line="240" w:lineRule="auto"/>
        <w:ind w:firstLine="227"/>
        <w:rPr>
          <w:lang w:eastAsia="ja-JP"/>
        </w:rPr>
      </w:pPr>
      <w:r w:rsidRPr="00F3403B">
        <w:t xml:space="preserve">Conclusions are one </w:t>
      </w:r>
      <w:r w:rsidRPr="00F3403B">
        <w:rPr>
          <w:rFonts w:hint="eastAsia"/>
          <w:lang w:eastAsia="ja-JP"/>
        </w:rPr>
        <w:t xml:space="preserve">of </w:t>
      </w:r>
      <w:r w:rsidRPr="00F3403B">
        <w:t xml:space="preserve">the most important parts of a paper. Please </w:t>
      </w:r>
      <w:r w:rsidR="009B7AA4" w:rsidRPr="00F3403B">
        <w:t>consider</w:t>
      </w:r>
      <w:r w:rsidRPr="00F3403B">
        <w:t xml:space="preserve"> this section.</w:t>
      </w:r>
    </w:p>
    <w:p w14:paraId="1F8F7D4C" w14:textId="77777777" w:rsidR="00B46F15" w:rsidRPr="00F3403B" w:rsidRDefault="00B46F15" w:rsidP="00B46F15">
      <w:pPr>
        <w:pStyle w:val="Text"/>
        <w:spacing w:line="240" w:lineRule="auto"/>
        <w:ind w:firstLine="0"/>
        <w:rPr>
          <w:lang w:eastAsia="ja-JP"/>
        </w:rPr>
      </w:pPr>
    </w:p>
    <w:p w14:paraId="5EC69729" w14:textId="77777777" w:rsidR="00B46F15" w:rsidRPr="00F3403B" w:rsidRDefault="00B46F15" w:rsidP="00B46F15">
      <w:pPr>
        <w:pStyle w:val="Text"/>
        <w:spacing w:line="240" w:lineRule="auto"/>
        <w:ind w:firstLine="0"/>
        <w:rPr>
          <w:lang w:eastAsia="ja-JP"/>
        </w:rPr>
      </w:pPr>
      <w:r w:rsidRPr="00F3403B">
        <w:br w:type="column"/>
      </w:r>
    </w:p>
    <w:p w14:paraId="03A1F5D6" w14:textId="77777777" w:rsidR="00B46F15" w:rsidRPr="00F3403B" w:rsidRDefault="00B46F15" w:rsidP="00B46F15">
      <w:pPr>
        <w:pStyle w:val="1"/>
        <w:numPr>
          <w:ilvl w:val="0"/>
          <w:numId w:val="0"/>
        </w:numPr>
        <w:spacing w:before="80"/>
      </w:pPr>
      <w:r w:rsidRPr="00F3403B">
        <w:t>Appendix</w:t>
      </w:r>
    </w:p>
    <w:p w14:paraId="7760C278" w14:textId="77777777" w:rsidR="00B46F15" w:rsidRPr="00F3403B" w:rsidRDefault="00B46F15" w:rsidP="00B46F15">
      <w:pPr>
        <w:pStyle w:val="Text"/>
        <w:spacing w:line="240" w:lineRule="auto"/>
        <w:ind w:firstLine="227"/>
      </w:pPr>
      <w:r w:rsidRPr="00F3403B">
        <w:t xml:space="preserve">Appendixes, if needed, have to appear before the Acknowledgment. </w:t>
      </w:r>
    </w:p>
    <w:p w14:paraId="56116A7B" w14:textId="77777777" w:rsidR="00B46F15" w:rsidRPr="00F3403B" w:rsidRDefault="00B46F15" w:rsidP="00B46F15">
      <w:pPr>
        <w:pStyle w:val="1"/>
        <w:numPr>
          <w:ilvl w:val="0"/>
          <w:numId w:val="0"/>
        </w:numPr>
      </w:pPr>
      <w:r w:rsidRPr="00F3403B">
        <w:t>Acknowledgment</w:t>
      </w:r>
    </w:p>
    <w:p w14:paraId="752ED84E" w14:textId="77777777" w:rsidR="00B46F15" w:rsidRPr="00D00A80" w:rsidRDefault="00B46F15" w:rsidP="00B46F15">
      <w:pPr>
        <w:pStyle w:val="Text"/>
        <w:ind w:firstLine="227"/>
        <w:rPr>
          <w:dstrike/>
          <w:color w:val="FF0000"/>
        </w:rPr>
      </w:pPr>
      <w:r w:rsidRPr="00F3403B">
        <w:t>Please place an eventual Acknowledgment here, before the References.</w:t>
      </w:r>
      <w:r w:rsidRPr="00F3403B">
        <w:rPr>
          <w:rFonts w:hint="eastAsia"/>
          <w:lang w:eastAsia="ja-JP"/>
        </w:rPr>
        <w:t xml:space="preserve"> </w:t>
      </w:r>
      <w:r w:rsidRPr="00D00A80">
        <w:rPr>
          <w:color w:val="FF0000"/>
          <w:lang w:eastAsia="ja-JP"/>
        </w:rPr>
        <w:t>Put</w:t>
      </w:r>
      <w:r w:rsidRPr="00D00A80">
        <w:rPr>
          <w:rFonts w:hint="eastAsia"/>
          <w:color w:val="FF0000"/>
          <w:lang w:eastAsia="ja-JP"/>
        </w:rPr>
        <w:t xml:space="preserve"> </w:t>
      </w:r>
      <w:smartTag w:uri="urn:schemas-microsoft-com:office:smarttags" w:element="PersonName">
        <w:r w:rsidRPr="00D00A80">
          <w:rPr>
            <w:color w:val="FF0000"/>
            <w:lang w:eastAsia="ja-JP"/>
          </w:rPr>
          <w:t>sp</w:t>
        </w:r>
      </w:smartTag>
      <w:r w:rsidRPr="00D00A80">
        <w:rPr>
          <w:color w:val="FF0000"/>
          <w:lang w:eastAsia="ja-JP"/>
        </w:rPr>
        <w:t>onsor acknowledgments in an unnumbered footnote on the first page.</w:t>
      </w:r>
    </w:p>
    <w:p w14:paraId="41A14545" w14:textId="77777777" w:rsidR="00B46F15" w:rsidRPr="00F3403B" w:rsidRDefault="00B46F15" w:rsidP="00B46F15">
      <w:pPr>
        <w:pStyle w:val="1"/>
        <w:numPr>
          <w:ilvl w:val="0"/>
          <w:numId w:val="0"/>
        </w:numPr>
      </w:pPr>
      <w:r w:rsidRPr="00F3403B">
        <w:t>References</w:t>
      </w:r>
    </w:p>
    <w:p w14:paraId="62EB2FC5" w14:textId="77777777" w:rsidR="00B46F15" w:rsidRPr="00F3403B" w:rsidRDefault="00B46F15" w:rsidP="00B46F15">
      <w:pPr>
        <w:pStyle w:val="Text"/>
        <w:spacing w:line="240" w:lineRule="auto"/>
        <w:ind w:firstLine="227"/>
      </w:pPr>
      <w:r w:rsidRPr="00F3403B">
        <w:t>List only one reference per reference number according to the following samples:</w:t>
      </w:r>
    </w:p>
    <w:p w14:paraId="7394923F" w14:textId="77777777" w:rsidR="00B46F15" w:rsidRPr="00F3403B" w:rsidRDefault="00B46F15" w:rsidP="00B46F15">
      <w:pPr>
        <w:pStyle w:val="Text"/>
        <w:spacing w:line="120" w:lineRule="exact"/>
        <w:ind w:firstLine="238"/>
        <w:rPr>
          <w:sz w:val="18"/>
          <w:szCs w:val="18"/>
        </w:rPr>
      </w:pPr>
    </w:p>
    <w:p w14:paraId="25BB7A7E" w14:textId="77777777" w:rsidR="00B46F15" w:rsidRPr="00F3403B" w:rsidRDefault="00B46F15" w:rsidP="00B46F15">
      <w:pPr>
        <w:pStyle w:val="References"/>
        <w:rPr>
          <w:sz w:val="18"/>
          <w:szCs w:val="18"/>
        </w:rPr>
      </w:pPr>
      <w:r w:rsidRPr="00F3403B">
        <w:rPr>
          <w:sz w:val="18"/>
          <w:szCs w:val="18"/>
        </w:rPr>
        <w:t>G. Eason, B. Noble, and I.N. Sneddon, “On certain integrals of</w:t>
      </w:r>
      <w:r w:rsidRPr="00F3403B">
        <w:rPr>
          <w:rFonts w:hint="eastAsia"/>
          <w:sz w:val="18"/>
          <w:szCs w:val="18"/>
          <w:lang w:eastAsia="ja-JP"/>
        </w:rPr>
        <w:t xml:space="preserve"> </w:t>
      </w:r>
      <w:r w:rsidRPr="00F3403B">
        <w:rPr>
          <w:sz w:val="18"/>
          <w:szCs w:val="18"/>
        </w:rPr>
        <w:t>Lipschitz-Hankel type involving products of Bessel functions,”</w:t>
      </w:r>
      <w:r w:rsidRPr="00F3403B">
        <w:rPr>
          <w:rFonts w:hint="eastAsia"/>
          <w:sz w:val="18"/>
          <w:szCs w:val="18"/>
          <w:lang w:eastAsia="ja-JP"/>
        </w:rPr>
        <w:t xml:space="preserve"> </w:t>
      </w:r>
      <w:r w:rsidRPr="00F3403B">
        <w:rPr>
          <w:i/>
          <w:sz w:val="18"/>
          <w:szCs w:val="18"/>
        </w:rPr>
        <w:t>Phil. Trans. Roy. Soc. London</w:t>
      </w:r>
      <w:r w:rsidRPr="00F3403B">
        <w:rPr>
          <w:sz w:val="18"/>
          <w:szCs w:val="18"/>
        </w:rPr>
        <w:t>, vol. A247, pp. 529-551, April</w:t>
      </w:r>
      <w:r w:rsidRPr="00F3403B">
        <w:rPr>
          <w:rFonts w:hint="eastAsia"/>
          <w:sz w:val="18"/>
          <w:szCs w:val="18"/>
          <w:lang w:eastAsia="ja-JP"/>
        </w:rPr>
        <w:t xml:space="preserve"> </w:t>
      </w:r>
      <w:r w:rsidRPr="00F3403B">
        <w:rPr>
          <w:sz w:val="18"/>
          <w:szCs w:val="18"/>
        </w:rPr>
        <w:t>1955.</w:t>
      </w:r>
    </w:p>
    <w:p w14:paraId="2456F424" w14:textId="77777777" w:rsidR="00B46F15" w:rsidRPr="00F3403B" w:rsidRDefault="00B46F15" w:rsidP="00B46F15">
      <w:pPr>
        <w:pStyle w:val="References"/>
        <w:rPr>
          <w:sz w:val="18"/>
          <w:szCs w:val="18"/>
        </w:rPr>
      </w:pPr>
      <w:r w:rsidRPr="00F3403B">
        <w:rPr>
          <w:sz w:val="18"/>
          <w:szCs w:val="18"/>
        </w:rPr>
        <w:t xml:space="preserve">J. Clerk Maxwell, </w:t>
      </w:r>
      <w:r w:rsidRPr="00F3403B">
        <w:rPr>
          <w:i/>
          <w:sz w:val="18"/>
          <w:szCs w:val="18"/>
        </w:rPr>
        <w:t>A Treatise on Electricity and Magnetism</w:t>
      </w:r>
      <w:r w:rsidRPr="00F3403B">
        <w:rPr>
          <w:sz w:val="18"/>
          <w:szCs w:val="18"/>
        </w:rPr>
        <w:t>, 3</w:t>
      </w:r>
      <w:r w:rsidRPr="00F3403B">
        <w:rPr>
          <w:sz w:val="18"/>
          <w:szCs w:val="18"/>
          <w:vertAlign w:val="superscript"/>
        </w:rPr>
        <w:t>rd</w:t>
      </w:r>
      <w:r w:rsidRPr="00F3403B">
        <w:rPr>
          <w:rFonts w:hint="eastAsia"/>
          <w:sz w:val="18"/>
          <w:szCs w:val="18"/>
          <w:lang w:eastAsia="ja-JP"/>
        </w:rPr>
        <w:t xml:space="preserve"> </w:t>
      </w:r>
      <w:r w:rsidRPr="00F3403B">
        <w:rPr>
          <w:sz w:val="18"/>
          <w:szCs w:val="18"/>
        </w:rPr>
        <w:t xml:space="preserve">ed., vol. 2. </w:t>
      </w:r>
      <w:smartTag w:uri="urn:schemas-microsoft-com:office:smarttags" w:element="place">
        <w:smartTag w:uri="urn:schemas-microsoft-com:office:smarttags" w:element="City">
          <w:r w:rsidRPr="00F3403B">
            <w:rPr>
              <w:sz w:val="18"/>
              <w:szCs w:val="18"/>
            </w:rPr>
            <w:t>Oxford</w:t>
          </w:r>
        </w:smartTag>
      </w:smartTag>
      <w:r w:rsidRPr="00F3403B">
        <w:rPr>
          <w:sz w:val="18"/>
          <w:szCs w:val="18"/>
        </w:rPr>
        <w:t>: Clarendon, 1892, pp. 68-73.</w:t>
      </w:r>
    </w:p>
    <w:p w14:paraId="36E0BDAE" w14:textId="77777777" w:rsidR="00B46F15" w:rsidRPr="00F3403B" w:rsidRDefault="00B46F15" w:rsidP="00B46F15">
      <w:pPr>
        <w:pStyle w:val="References"/>
        <w:rPr>
          <w:sz w:val="18"/>
          <w:szCs w:val="18"/>
        </w:rPr>
      </w:pPr>
      <w:r w:rsidRPr="00F3403B">
        <w:rPr>
          <w:sz w:val="18"/>
          <w:szCs w:val="18"/>
        </w:rPr>
        <w:t>I.S. Jacobs and C.P. Bean, “Fine particles, thin films and</w:t>
      </w:r>
      <w:r w:rsidRPr="00F3403B">
        <w:rPr>
          <w:rFonts w:hint="eastAsia"/>
          <w:sz w:val="18"/>
          <w:szCs w:val="18"/>
          <w:lang w:eastAsia="ja-JP"/>
        </w:rPr>
        <w:t xml:space="preserve"> </w:t>
      </w:r>
      <w:r w:rsidRPr="00F3403B">
        <w:rPr>
          <w:sz w:val="18"/>
          <w:szCs w:val="18"/>
        </w:rPr>
        <w:t xml:space="preserve">exchange anisotropy,” </w:t>
      </w:r>
      <w:r w:rsidRPr="00F3403B">
        <w:rPr>
          <w:i/>
          <w:sz w:val="18"/>
          <w:szCs w:val="18"/>
        </w:rPr>
        <w:t>in Magnetism</w:t>
      </w:r>
      <w:r w:rsidRPr="00F3403B">
        <w:rPr>
          <w:sz w:val="18"/>
          <w:szCs w:val="18"/>
        </w:rPr>
        <w:t>, vol. III, G.T. Rado and H.</w:t>
      </w:r>
      <w:r w:rsidRPr="00F3403B">
        <w:rPr>
          <w:rFonts w:hint="eastAsia"/>
          <w:sz w:val="18"/>
          <w:szCs w:val="18"/>
          <w:lang w:eastAsia="ja-JP"/>
        </w:rPr>
        <w:t xml:space="preserve"> </w:t>
      </w:r>
      <w:r w:rsidRPr="00F3403B">
        <w:rPr>
          <w:sz w:val="18"/>
          <w:szCs w:val="18"/>
        </w:rPr>
        <w:t xml:space="preserve">Suhl, Eds. </w:t>
      </w:r>
      <w:smartTag w:uri="urn:schemas-microsoft-com:office:smarttags" w:element="place">
        <w:smartTag w:uri="urn:schemas-microsoft-com:office:smarttags" w:element="State">
          <w:r w:rsidRPr="00F3403B">
            <w:rPr>
              <w:sz w:val="18"/>
              <w:szCs w:val="18"/>
            </w:rPr>
            <w:t>New York</w:t>
          </w:r>
        </w:smartTag>
      </w:smartTag>
      <w:r w:rsidRPr="00F3403B">
        <w:rPr>
          <w:sz w:val="18"/>
          <w:szCs w:val="18"/>
        </w:rPr>
        <w:t>: Academic, 1963, pp. 271-350.</w:t>
      </w:r>
    </w:p>
    <w:p w14:paraId="66D98351" w14:textId="77777777" w:rsidR="00B46F15" w:rsidRPr="00F3403B" w:rsidRDefault="00B46F15" w:rsidP="00B46F15">
      <w:pPr>
        <w:pStyle w:val="References"/>
        <w:rPr>
          <w:sz w:val="18"/>
          <w:szCs w:val="18"/>
        </w:rPr>
      </w:pPr>
      <w:r w:rsidRPr="00F3403B">
        <w:rPr>
          <w:sz w:val="18"/>
          <w:szCs w:val="18"/>
        </w:rPr>
        <w:t>K. Elissa, “Title of paper if known,” unpublished.</w:t>
      </w:r>
    </w:p>
    <w:p w14:paraId="418FA2BA" w14:textId="77777777" w:rsidR="00B46F15" w:rsidRPr="00F3403B" w:rsidRDefault="00B46F15" w:rsidP="00B46F15">
      <w:pPr>
        <w:pStyle w:val="References"/>
        <w:rPr>
          <w:sz w:val="18"/>
          <w:szCs w:val="18"/>
        </w:rPr>
      </w:pPr>
      <w:r w:rsidRPr="00F3403B">
        <w:rPr>
          <w:sz w:val="18"/>
          <w:szCs w:val="18"/>
        </w:rPr>
        <w:t xml:space="preserve">R. Nicole, “Title of paper with only first word capitalized,” </w:t>
      </w:r>
      <w:r w:rsidRPr="00F3403B">
        <w:rPr>
          <w:i/>
          <w:sz w:val="18"/>
          <w:szCs w:val="18"/>
        </w:rPr>
        <w:t>J.</w:t>
      </w:r>
      <w:r w:rsidRPr="00F3403B">
        <w:rPr>
          <w:rFonts w:hint="eastAsia"/>
          <w:i/>
          <w:sz w:val="18"/>
          <w:szCs w:val="18"/>
          <w:lang w:eastAsia="ja-JP"/>
        </w:rPr>
        <w:t xml:space="preserve"> </w:t>
      </w:r>
      <w:r w:rsidRPr="00F3403B">
        <w:rPr>
          <w:i/>
          <w:sz w:val="18"/>
          <w:szCs w:val="18"/>
        </w:rPr>
        <w:t>Name Stan. Abbrev</w:t>
      </w:r>
      <w:r w:rsidRPr="00F3403B">
        <w:rPr>
          <w:sz w:val="18"/>
          <w:szCs w:val="18"/>
        </w:rPr>
        <w:t>., in press.</w:t>
      </w:r>
    </w:p>
    <w:p w14:paraId="3E628D6A" w14:textId="77777777" w:rsidR="00B46F15" w:rsidRPr="00F3403B" w:rsidRDefault="00B46F15" w:rsidP="00B46F15">
      <w:pPr>
        <w:pStyle w:val="References"/>
        <w:rPr>
          <w:sz w:val="18"/>
          <w:szCs w:val="18"/>
        </w:rPr>
      </w:pPr>
      <w:r w:rsidRPr="00F3403B">
        <w:rPr>
          <w:sz w:val="18"/>
          <w:szCs w:val="18"/>
        </w:rPr>
        <w:t>Y. Yorozu, M. Hirano, K. Oka, and Y. Tagawa, “Electron</w:t>
      </w:r>
      <w:r w:rsidRPr="00F3403B">
        <w:rPr>
          <w:rFonts w:hint="eastAsia"/>
          <w:sz w:val="18"/>
          <w:szCs w:val="18"/>
          <w:lang w:eastAsia="ja-JP"/>
        </w:rPr>
        <w:t xml:space="preserve"> </w:t>
      </w:r>
      <w:r w:rsidRPr="00F3403B">
        <w:rPr>
          <w:sz w:val="18"/>
          <w:szCs w:val="18"/>
        </w:rPr>
        <w:t>spectroscopy studies on magneto-optical media and plastic</w:t>
      </w:r>
      <w:r w:rsidRPr="00F3403B">
        <w:rPr>
          <w:rFonts w:hint="eastAsia"/>
          <w:sz w:val="18"/>
          <w:szCs w:val="18"/>
          <w:lang w:eastAsia="ja-JP"/>
        </w:rPr>
        <w:t xml:space="preserve"> </w:t>
      </w:r>
      <w:r w:rsidRPr="00F3403B">
        <w:rPr>
          <w:sz w:val="18"/>
          <w:szCs w:val="18"/>
        </w:rPr>
        <w:t xml:space="preserve">substrate interface,” </w:t>
      </w:r>
      <w:r w:rsidRPr="00F3403B">
        <w:rPr>
          <w:i/>
          <w:sz w:val="18"/>
          <w:szCs w:val="18"/>
        </w:rPr>
        <w:t xml:space="preserve">IEEE Transl. J. Magn. </w:t>
      </w:r>
      <w:smartTag w:uri="urn:schemas-microsoft-com:office:smarttags" w:element="country-region">
        <w:r w:rsidRPr="00F3403B">
          <w:rPr>
            <w:i/>
            <w:sz w:val="18"/>
            <w:szCs w:val="18"/>
          </w:rPr>
          <w:t>Japan</w:t>
        </w:r>
      </w:smartTag>
      <w:r w:rsidRPr="00F3403B">
        <w:rPr>
          <w:sz w:val="18"/>
          <w:szCs w:val="18"/>
        </w:rPr>
        <w:t>, vol. 2, pp.</w:t>
      </w:r>
      <w:r w:rsidRPr="00F3403B">
        <w:rPr>
          <w:rFonts w:hint="eastAsia"/>
          <w:sz w:val="18"/>
          <w:szCs w:val="18"/>
          <w:lang w:eastAsia="ja-JP"/>
        </w:rPr>
        <w:t xml:space="preserve"> </w:t>
      </w:r>
      <w:r w:rsidRPr="00F3403B">
        <w:rPr>
          <w:sz w:val="18"/>
          <w:szCs w:val="18"/>
        </w:rPr>
        <w:t>740-741, August 1987 [</w:t>
      </w:r>
      <w:r w:rsidRPr="00F3403B">
        <w:rPr>
          <w:i/>
          <w:sz w:val="18"/>
          <w:szCs w:val="18"/>
        </w:rPr>
        <w:t>Digests 9th Annual Conf. Magnetics</w:t>
      </w:r>
      <w:r w:rsidRPr="00F3403B">
        <w:rPr>
          <w:rFonts w:hint="eastAsia"/>
          <w:i/>
          <w:sz w:val="18"/>
          <w:szCs w:val="18"/>
          <w:lang w:eastAsia="ja-JP"/>
        </w:rPr>
        <w:t xml:space="preserve"> </w:t>
      </w:r>
      <w:smartTag w:uri="urn:schemas-microsoft-com:office:smarttags" w:element="place">
        <w:smartTag w:uri="urn:schemas-microsoft-com:office:smarttags" w:element="country-region">
          <w:r w:rsidRPr="00F3403B">
            <w:rPr>
              <w:i/>
              <w:sz w:val="18"/>
              <w:szCs w:val="18"/>
            </w:rPr>
            <w:t>Japan</w:t>
          </w:r>
        </w:smartTag>
      </w:smartTag>
      <w:r w:rsidRPr="00F3403B">
        <w:rPr>
          <w:sz w:val="18"/>
          <w:szCs w:val="18"/>
        </w:rPr>
        <w:t>, p. 301, 1982].</w:t>
      </w:r>
    </w:p>
    <w:p w14:paraId="65D7FF29" w14:textId="77777777" w:rsidR="00B46F15" w:rsidRPr="00F3403B" w:rsidRDefault="00B46F15" w:rsidP="00B46F15">
      <w:pPr>
        <w:pStyle w:val="References"/>
        <w:rPr>
          <w:sz w:val="18"/>
          <w:szCs w:val="18"/>
        </w:rPr>
      </w:pPr>
      <w:r w:rsidRPr="00F3403B">
        <w:rPr>
          <w:sz w:val="18"/>
          <w:szCs w:val="18"/>
        </w:rPr>
        <w:t xml:space="preserve">M. Young, </w:t>
      </w:r>
      <w:r w:rsidRPr="00F3403B">
        <w:rPr>
          <w:i/>
          <w:sz w:val="18"/>
          <w:szCs w:val="18"/>
        </w:rPr>
        <w:t>The Technical Writer’s Handbook.</w:t>
      </w:r>
      <w:r w:rsidRPr="00F3403B">
        <w:rPr>
          <w:sz w:val="18"/>
          <w:szCs w:val="18"/>
        </w:rPr>
        <w:t xml:space="preserve"> </w:t>
      </w:r>
      <w:smartTag w:uri="urn:schemas-microsoft-com:office:smarttags" w:element="place">
        <w:smartTag w:uri="urn:schemas-microsoft-com:office:smarttags" w:element="City">
          <w:r w:rsidRPr="00F3403B">
            <w:rPr>
              <w:sz w:val="18"/>
              <w:szCs w:val="18"/>
            </w:rPr>
            <w:t>Mill Valley</w:t>
          </w:r>
        </w:smartTag>
        <w:r w:rsidRPr="00F3403B">
          <w:rPr>
            <w:sz w:val="18"/>
            <w:szCs w:val="18"/>
          </w:rPr>
          <w:t xml:space="preserve">, </w:t>
        </w:r>
        <w:smartTag w:uri="urn:schemas-microsoft-com:office:smarttags" w:element="State">
          <w:r w:rsidRPr="00F3403B">
            <w:rPr>
              <w:sz w:val="18"/>
              <w:szCs w:val="18"/>
            </w:rPr>
            <w:t>CA</w:t>
          </w:r>
        </w:smartTag>
      </w:smartTag>
      <w:r w:rsidRPr="00F3403B">
        <w:rPr>
          <w:sz w:val="18"/>
          <w:szCs w:val="18"/>
        </w:rPr>
        <w:t>:</w:t>
      </w:r>
      <w:r w:rsidRPr="00F3403B">
        <w:rPr>
          <w:rFonts w:hint="eastAsia"/>
          <w:sz w:val="18"/>
          <w:szCs w:val="18"/>
          <w:lang w:eastAsia="ja-JP"/>
        </w:rPr>
        <w:t xml:space="preserve"> </w:t>
      </w:r>
      <w:r w:rsidRPr="00F3403B">
        <w:rPr>
          <w:sz w:val="18"/>
          <w:szCs w:val="18"/>
        </w:rPr>
        <w:t>University Science, 1989.</w:t>
      </w:r>
    </w:p>
    <w:p w14:paraId="2A64B810" w14:textId="77777777" w:rsidR="00B46F15" w:rsidRPr="00F3403B" w:rsidRDefault="00B46F15" w:rsidP="00B46F15">
      <w:pPr>
        <w:pStyle w:val="References"/>
        <w:rPr>
          <w:sz w:val="18"/>
          <w:szCs w:val="18"/>
        </w:rPr>
      </w:pPr>
      <w:r w:rsidRPr="00F3403B">
        <w:rPr>
          <w:rFonts w:hint="eastAsia"/>
          <w:sz w:val="18"/>
          <w:szCs w:val="18"/>
          <w:lang w:eastAsia="ja-JP"/>
        </w:rPr>
        <w:t xml:space="preserve">T. Fukao, </w:t>
      </w:r>
      <w:r w:rsidRPr="00F3403B">
        <w:rPr>
          <w:sz w:val="18"/>
          <w:szCs w:val="18"/>
          <w:lang w:eastAsia="ja-JP"/>
        </w:rPr>
        <w:t>“Energy, Environment and Power Electronics</w:t>
      </w:r>
      <w:r w:rsidRPr="00F3403B">
        <w:rPr>
          <w:rFonts w:hint="eastAsia"/>
          <w:sz w:val="18"/>
          <w:szCs w:val="18"/>
          <w:lang w:eastAsia="ja-JP"/>
        </w:rPr>
        <w:t>,</w:t>
      </w:r>
      <w:r w:rsidRPr="00F3403B">
        <w:rPr>
          <w:sz w:val="18"/>
          <w:szCs w:val="18"/>
          <w:lang w:eastAsia="ja-JP"/>
        </w:rPr>
        <w:t>”</w:t>
      </w:r>
      <w:r w:rsidRPr="00F3403B">
        <w:rPr>
          <w:rFonts w:hint="eastAsia"/>
          <w:sz w:val="18"/>
          <w:szCs w:val="18"/>
          <w:lang w:eastAsia="ja-JP"/>
        </w:rPr>
        <w:t xml:space="preserve"> The 2005 International Power Electronics Conference (IPEC-Niigata 2005), </w:t>
      </w:r>
      <w:smartTag w:uri="urn:schemas-microsoft-com:office:smarttags" w:element="City">
        <w:r w:rsidRPr="00F3403B">
          <w:rPr>
            <w:rFonts w:hint="eastAsia"/>
            <w:sz w:val="18"/>
            <w:szCs w:val="18"/>
            <w:lang w:eastAsia="ja-JP"/>
          </w:rPr>
          <w:t>Niigata</w:t>
        </w:r>
      </w:smartTag>
      <w:r w:rsidRPr="00F3403B">
        <w:rPr>
          <w:rFonts w:hint="eastAsia"/>
          <w:sz w:val="18"/>
          <w:szCs w:val="18"/>
          <w:lang w:eastAsia="ja-JP"/>
        </w:rPr>
        <w:t xml:space="preserve"> (</w:t>
      </w:r>
      <w:smartTag w:uri="urn:schemas-microsoft-com:office:smarttags" w:element="country-region">
        <w:smartTag w:uri="urn:schemas-microsoft-com:office:smarttags" w:element="place">
          <w:r w:rsidRPr="00F3403B">
            <w:rPr>
              <w:rFonts w:hint="eastAsia"/>
              <w:sz w:val="18"/>
              <w:szCs w:val="18"/>
              <w:lang w:eastAsia="ja-JP"/>
            </w:rPr>
            <w:t>Japan</w:t>
          </w:r>
        </w:smartTag>
      </w:smartTag>
      <w:r w:rsidRPr="00F3403B">
        <w:rPr>
          <w:rFonts w:hint="eastAsia"/>
          <w:sz w:val="18"/>
          <w:szCs w:val="18"/>
          <w:lang w:eastAsia="ja-JP"/>
        </w:rPr>
        <w:t xml:space="preserve">), April 2005. </w:t>
      </w:r>
    </w:p>
    <w:p w14:paraId="74F6146D" w14:textId="77777777" w:rsidR="00D31C96" w:rsidRDefault="00D31C96"/>
    <w:sectPr w:rsidR="00D31C96" w:rsidSect="00F4051F">
      <w:headerReference w:type="default" r:id="rId10"/>
      <w:pgSz w:w="11907" w:h="16840" w:code="9"/>
      <w:pgMar w:top="1418" w:right="1134" w:bottom="1418" w:left="1134" w:header="539" w:footer="539" w:gutter="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F648D" w14:textId="77777777" w:rsidR="00A35072" w:rsidRDefault="00A35072" w:rsidP="00B46F15">
      <w:r>
        <w:separator/>
      </w:r>
    </w:p>
  </w:endnote>
  <w:endnote w:type="continuationSeparator" w:id="0">
    <w:p w14:paraId="5AC3A72D" w14:textId="77777777" w:rsidR="00A35072" w:rsidRDefault="00A35072" w:rsidP="00B46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B3E7C" w14:textId="77777777" w:rsidR="00A35072" w:rsidRDefault="00A35072" w:rsidP="00B46F15">
      <w:r>
        <w:separator/>
      </w:r>
    </w:p>
  </w:footnote>
  <w:footnote w:type="continuationSeparator" w:id="0">
    <w:p w14:paraId="04C5EE73" w14:textId="77777777" w:rsidR="00A35072" w:rsidRDefault="00A35072" w:rsidP="00B46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AFE2D" w14:textId="77777777" w:rsidR="00113C1B" w:rsidRDefault="00A35072">
    <w:pPr>
      <w:pStyle w:val="a8"/>
      <w:ind w:right="36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104A24C4"/>
    <w:lvl w:ilvl="0">
      <w:start w:val="1"/>
      <w:numFmt w:val="upperRoman"/>
      <w:pStyle w:val="1"/>
      <w:suff w:val="nothing"/>
      <w:lvlText w:val="%1.  "/>
      <w:lvlJc w:val="left"/>
      <w:pPr>
        <w:ind w:left="1418" w:firstLine="0"/>
      </w:pPr>
    </w:lvl>
    <w:lvl w:ilvl="1">
      <w:start w:val="1"/>
      <w:numFmt w:val="upperLetter"/>
      <w:pStyle w:val="2"/>
      <w:suff w:val="nothing"/>
      <w:lvlText w:val="%2.  "/>
      <w:lvlJc w:val="left"/>
      <w:pPr>
        <w:ind w:left="720" w:firstLine="0"/>
      </w:pPr>
    </w:lvl>
    <w:lvl w:ilvl="2">
      <w:start w:val="1"/>
      <w:numFmt w:val="decimal"/>
      <w:pStyle w:val="3"/>
      <w:suff w:val="nothing"/>
      <w:lvlText w:val="    %3)  "/>
      <w:lvlJc w:val="left"/>
      <w:pPr>
        <w:ind w:left="0" w:firstLine="0"/>
      </w:pPr>
    </w:lvl>
    <w:lvl w:ilvl="3">
      <w:start w:val="1"/>
      <w:numFmt w:val="lowerLetter"/>
      <w:pStyle w:val="4"/>
      <w:suff w:val="nothing"/>
      <w:lvlText w:val="          %4)  "/>
      <w:lvlJc w:val="left"/>
      <w:pPr>
        <w:ind w:left="0" w:firstLine="0"/>
      </w:pPr>
    </w:lvl>
    <w:lvl w:ilvl="4">
      <w:start w:val="1"/>
      <w:numFmt w:val="decimal"/>
      <w:pStyle w:val="5"/>
      <w:suff w:val="nothing"/>
      <w:lvlText w:val="                (%5)  "/>
      <w:lvlJc w:val="left"/>
      <w:pPr>
        <w:ind w:left="0" w:firstLine="0"/>
      </w:pPr>
    </w:lvl>
    <w:lvl w:ilvl="5">
      <w:start w:val="1"/>
      <w:numFmt w:val="lowerLetter"/>
      <w:pStyle w:val="6"/>
      <w:suff w:val="nothing"/>
      <w:lvlText w:val="                (%6)  "/>
      <w:lvlJc w:val="left"/>
      <w:pPr>
        <w:ind w:left="0" w:firstLine="0"/>
      </w:pPr>
    </w:lvl>
    <w:lvl w:ilvl="6">
      <w:start w:val="1"/>
      <w:numFmt w:val="decimal"/>
      <w:pStyle w:val="7"/>
      <w:suff w:val="nothing"/>
      <w:lvlText w:val="                (%7)  "/>
      <w:lvlJc w:val="left"/>
      <w:pPr>
        <w:ind w:left="0" w:firstLine="0"/>
      </w:pPr>
    </w:lvl>
    <w:lvl w:ilvl="7">
      <w:start w:val="1"/>
      <w:numFmt w:val="lowerLetter"/>
      <w:pStyle w:val="8"/>
      <w:suff w:val="nothing"/>
      <w:lvlText w:val="                (%8)  "/>
      <w:lvlJc w:val="left"/>
      <w:pPr>
        <w:ind w:left="0" w:firstLine="0"/>
      </w:pPr>
    </w:lvl>
    <w:lvl w:ilvl="8">
      <w:start w:val="1"/>
      <w:numFmt w:val="decimal"/>
      <w:pStyle w:val="9"/>
      <w:suff w:val="nothing"/>
      <w:lvlText w:val="(%9)  "/>
      <w:lvlJc w:val="left"/>
      <w:pPr>
        <w:ind w:left="0" w:firstLine="0"/>
      </w:pPr>
    </w:lvl>
  </w:abstractNum>
  <w:abstractNum w:abstractNumId="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0N7G0MDY2NDMxsjRU0lEKTi0uzszPAykwrAUAzGVCDSwAAAA="/>
  </w:docVars>
  <w:rsids>
    <w:rsidRoot w:val="00B46F15"/>
    <w:rsid w:val="0000374E"/>
    <w:rsid w:val="00010087"/>
    <w:rsid w:val="000205AE"/>
    <w:rsid w:val="00021B15"/>
    <w:rsid w:val="00022864"/>
    <w:rsid w:val="0002664C"/>
    <w:rsid w:val="00027835"/>
    <w:rsid w:val="00031252"/>
    <w:rsid w:val="0003305F"/>
    <w:rsid w:val="000378AD"/>
    <w:rsid w:val="00042B4A"/>
    <w:rsid w:val="00046AA8"/>
    <w:rsid w:val="00050B70"/>
    <w:rsid w:val="00052C7B"/>
    <w:rsid w:val="00055F61"/>
    <w:rsid w:val="00062553"/>
    <w:rsid w:val="00076ACB"/>
    <w:rsid w:val="00077A3C"/>
    <w:rsid w:val="000838DF"/>
    <w:rsid w:val="000945F3"/>
    <w:rsid w:val="000A2A7D"/>
    <w:rsid w:val="000B3E43"/>
    <w:rsid w:val="000B4DE0"/>
    <w:rsid w:val="000C0A5A"/>
    <w:rsid w:val="000C3DEC"/>
    <w:rsid w:val="000C5514"/>
    <w:rsid w:val="000D34AF"/>
    <w:rsid w:val="000E47A5"/>
    <w:rsid w:val="000E7125"/>
    <w:rsid w:val="000E7627"/>
    <w:rsid w:val="000F1343"/>
    <w:rsid w:val="000F7428"/>
    <w:rsid w:val="001006FE"/>
    <w:rsid w:val="00105AE4"/>
    <w:rsid w:val="001129C2"/>
    <w:rsid w:val="00114573"/>
    <w:rsid w:val="00115661"/>
    <w:rsid w:val="001162E6"/>
    <w:rsid w:val="00117C07"/>
    <w:rsid w:val="001245EC"/>
    <w:rsid w:val="00124B49"/>
    <w:rsid w:val="001264CF"/>
    <w:rsid w:val="00130F62"/>
    <w:rsid w:val="00131B7D"/>
    <w:rsid w:val="00134DD8"/>
    <w:rsid w:val="00135201"/>
    <w:rsid w:val="001443D5"/>
    <w:rsid w:val="001456BF"/>
    <w:rsid w:val="001529BA"/>
    <w:rsid w:val="00152BF0"/>
    <w:rsid w:val="00156621"/>
    <w:rsid w:val="00156949"/>
    <w:rsid w:val="00160D02"/>
    <w:rsid w:val="0016315D"/>
    <w:rsid w:val="001657F3"/>
    <w:rsid w:val="00172913"/>
    <w:rsid w:val="00175489"/>
    <w:rsid w:val="00175C4C"/>
    <w:rsid w:val="00182047"/>
    <w:rsid w:val="001831E0"/>
    <w:rsid w:val="00184B76"/>
    <w:rsid w:val="001940AD"/>
    <w:rsid w:val="001A12AE"/>
    <w:rsid w:val="001A1E08"/>
    <w:rsid w:val="001A296F"/>
    <w:rsid w:val="001A3ABF"/>
    <w:rsid w:val="001A4FF7"/>
    <w:rsid w:val="001B14B9"/>
    <w:rsid w:val="001B2489"/>
    <w:rsid w:val="001B4EEA"/>
    <w:rsid w:val="001B545C"/>
    <w:rsid w:val="001B6504"/>
    <w:rsid w:val="001C1685"/>
    <w:rsid w:val="001C4250"/>
    <w:rsid w:val="001C5AC2"/>
    <w:rsid w:val="001D265D"/>
    <w:rsid w:val="001D6307"/>
    <w:rsid w:val="001D67FC"/>
    <w:rsid w:val="001E2A76"/>
    <w:rsid w:val="001E302E"/>
    <w:rsid w:val="001E7D6E"/>
    <w:rsid w:val="001F46B7"/>
    <w:rsid w:val="001F6AC5"/>
    <w:rsid w:val="00204D26"/>
    <w:rsid w:val="00205CF1"/>
    <w:rsid w:val="002127BD"/>
    <w:rsid w:val="002174EB"/>
    <w:rsid w:val="00226132"/>
    <w:rsid w:val="00230AF8"/>
    <w:rsid w:val="002351FA"/>
    <w:rsid w:val="0023726D"/>
    <w:rsid w:val="00237452"/>
    <w:rsid w:val="00240121"/>
    <w:rsid w:val="00241F99"/>
    <w:rsid w:val="00246F84"/>
    <w:rsid w:val="002563F1"/>
    <w:rsid w:val="0025782A"/>
    <w:rsid w:val="002627FF"/>
    <w:rsid w:val="00274C35"/>
    <w:rsid w:val="00276043"/>
    <w:rsid w:val="00280943"/>
    <w:rsid w:val="00281EA0"/>
    <w:rsid w:val="002843D3"/>
    <w:rsid w:val="00286041"/>
    <w:rsid w:val="00287F5C"/>
    <w:rsid w:val="00290418"/>
    <w:rsid w:val="00290A78"/>
    <w:rsid w:val="0029333D"/>
    <w:rsid w:val="0029679B"/>
    <w:rsid w:val="002A15D1"/>
    <w:rsid w:val="002A5D8D"/>
    <w:rsid w:val="002B3A81"/>
    <w:rsid w:val="002B5261"/>
    <w:rsid w:val="002B54BE"/>
    <w:rsid w:val="002D2C34"/>
    <w:rsid w:val="002D70C7"/>
    <w:rsid w:val="002E0E87"/>
    <w:rsid w:val="002E10F3"/>
    <w:rsid w:val="002E1418"/>
    <w:rsid w:val="002E57AA"/>
    <w:rsid w:val="00300696"/>
    <w:rsid w:val="00300760"/>
    <w:rsid w:val="00304672"/>
    <w:rsid w:val="00311F0B"/>
    <w:rsid w:val="00314A55"/>
    <w:rsid w:val="00323383"/>
    <w:rsid w:val="003333CE"/>
    <w:rsid w:val="00336BD7"/>
    <w:rsid w:val="00341381"/>
    <w:rsid w:val="00346712"/>
    <w:rsid w:val="00350B9F"/>
    <w:rsid w:val="00360135"/>
    <w:rsid w:val="00363033"/>
    <w:rsid w:val="0036341D"/>
    <w:rsid w:val="003679BF"/>
    <w:rsid w:val="003707C4"/>
    <w:rsid w:val="00373970"/>
    <w:rsid w:val="00374E81"/>
    <w:rsid w:val="00380FF2"/>
    <w:rsid w:val="00385A97"/>
    <w:rsid w:val="003942C8"/>
    <w:rsid w:val="00395449"/>
    <w:rsid w:val="003A1E18"/>
    <w:rsid w:val="003A2C4A"/>
    <w:rsid w:val="003A493F"/>
    <w:rsid w:val="003B4761"/>
    <w:rsid w:val="003B4A37"/>
    <w:rsid w:val="003C3298"/>
    <w:rsid w:val="003C6A9E"/>
    <w:rsid w:val="003D0A2D"/>
    <w:rsid w:val="003D2228"/>
    <w:rsid w:val="003D3A01"/>
    <w:rsid w:val="003E75D0"/>
    <w:rsid w:val="003F2C7F"/>
    <w:rsid w:val="003F5E75"/>
    <w:rsid w:val="003F6CA5"/>
    <w:rsid w:val="00402A7C"/>
    <w:rsid w:val="00402EB9"/>
    <w:rsid w:val="00403BFE"/>
    <w:rsid w:val="00410E40"/>
    <w:rsid w:val="004116BE"/>
    <w:rsid w:val="00416D59"/>
    <w:rsid w:val="00425314"/>
    <w:rsid w:val="004256E9"/>
    <w:rsid w:val="00430304"/>
    <w:rsid w:val="004403EC"/>
    <w:rsid w:val="0044126E"/>
    <w:rsid w:val="00441C34"/>
    <w:rsid w:val="00445659"/>
    <w:rsid w:val="00457A80"/>
    <w:rsid w:val="0046031F"/>
    <w:rsid w:val="00460F80"/>
    <w:rsid w:val="0046107F"/>
    <w:rsid w:val="00472DAA"/>
    <w:rsid w:val="004756DF"/>
    <w:rsid w:val="00480C5E"/>
    <w:rsid w:val="00482D94"/>
    <w:rsid w:val="00487A7B"/>
    <w:rsid w:val="0049045C"/>
    <w:rsid w:val="00495AC8"/>
    <w:rsid w:val="004A0B59"/>
    <w:rsid w:val="004A0BBB"/>
    <w:rsid w:val="004A77FF"/>
    <w:rsid w:val="004B0993"/>
    <w:rsid w:val="004B2621"/>
    <w:rsid w:val="004B3C21"/>
    <w:rsid w:val="004B61C2"/>
    <w:rsid w:val="004B78F4"/>
    <w:rsid w:val="004B7F7D"/>
    <w:rsid w:val="004C34CE"/>
    <w:rsid w:val="004C6948"/>
    <w:rsid w:val="004D0CD8"/>
    <w:rsid w:val="004D5133"/>
    <w:rsid w:val="004E0DED"/>
    <w:rsid w:val="004E5088"/>
    <w:rsid w:val="004E607A"/>
    <w:rsid w:val="004F0DA7"/>
    <w:rsid w:val="004F4841"/>
    <w:rsid w:val="0050136B"/>
    <w:rsid w:val="00501C0E"/>
    <w:rsid w:val="005106CD"/>
    <w:rsid w:val="005117CE"/>
    <w:rsid w:val="0051566A"/>
    <w:rsid w:val="00515A7F"/>
    <w:rsid w:val="0052288F"/>
    <w:rsid w:val="00524A33"/>
    <w:rsid w:val="00527048"/>
    <w:rsid w:val="00533C43"/>
    <w:rsid w:val="005350EC"/>
    <w:rsid w:val="00544CE9"/>
    <w:rsid w:val="0057233C"/>
    <w:rsid w:val="005803FE"/>
    <w:rsid w:val="00582F51"/>
    <w:rsid w:val="00585498"/>
    <w:rsid w:val="00585C2C"/>
    <w:rsid w:val="00586BE8"/>
    <w:rsid w:val="005A2B57"/>
    <w:rsid w:val="005A5679"/>
    <w:rsid w:val="005B0C81"/>
    <w:rsid w:val="005B14FF"/>
    <w:rsid w:val="005D152A"/>
    <w:rsid w:val="005D32E2"/>
    <w:rsid w:val="005D44E3"/>
    <w:rsid w:val="005F2608"/>
    <w:rsid w:val="005F2F46"/>
    <w:rsid w:val="005F59CC"/>
    <w:rsid w:val="0060056D"/>
    <w:rsid w:val="00600C4D"/>
    <w:rsid w:val="00602ADA"/>
    <w:rsid w:val="00606DF9"/>
    <w:rsid w:val="00617DF2"/>
    <w:rsid w:val="00624DDF"/>
    <w:rsid w:val="00631B8E"/>
    <w:rsid w:val="00635D12"/>
    <w:rsid w:val="00635FBF"/>
    <w:rsid w:val="00641D45"/>
    <w:rsid w:val="00645607"/>
    <w:rsid w:val="00647F2A"/>
    <w:rsid w:val="00651EEE"/>
    <w:rsid w:val="0065462C"/>
    <w:rsid w:val="0065629A"/>
    <w:rsid w:val="00663C7C"/>
    <w:rsid w:val="0067328D"/>
    <w:rsid w:val="0068073D"/>
    <w:rsid w:val="00681992"/>
    <w:rsid w:val="00681A54"/>
    <w:rsid w:val="00686993"/>
    <w:rsid w:val="006908AF"/>
    <w:rsid w:val="0069537A"/>
    <w:rsid w:val="006A2AB1"/>
    <w:rsid w:val="006A3804"/>
    <w:rsid w:val="006A6B58"/>
    <w:rsid w:val="006B5594"/>
    <w:rsid w:val="006D2240"/>
    <w:rsid w:val="006D70A8"/>
    <w:rsid w:val="006E036D"/>
    <w:rsid w:val="006E10C2"/>
    <w:rsid w:val="006E1551"/>
    <w:rsid w:val="006E21E6"/>
    <w:rsid w:val="006E33AC"/>
    <w:rsid w:val="006E4BA2"/>
    <w:rsid w:val="006E5757"/>
    <w:rsid w:val="006F053A"/>
    <w:rsid w:val="006F24EF"/>
    <w:rsid w:val="006F5D8A"/>
    <w:rsid w:val="00700DA0"/>
    <w:rsid w:val="00701100"/>
    <w:rsid w:val="007023DE"/>
    <w:rsid w:val="00715F31"/>
    <w:rsid w:val="00717E9F"/>
    <w:rsid w:val="00722D7D"/>
    <w:rsid w:val="00725C58"/>
    <w:rsid w:val="00727DAF"/>
    <w:rsid w:val="0073296E"/>
    <w:rsid w:val="007404D4"/>
    <w:rsid w:val="00743CC7"/>
    <w:rsid w:val="007449BA"/>
    <w:rsid w:val="00773FA4"/>
    <w:rsid w:val="00774D44"/>
    <w:rsid w:val="00776E3E"/>
    <w:rsid w:val="007901BC"/>
    <w:rsid w:val="00793C40"/>
    <w:rsid w:val="00795682"/>
    <w:rsid w:val="00796689"/>
    <w:rsid w:val="0079718A"/>
    <w:rsid w:val="007976D2"/>
    <w:rsid w:val="007B6650"/>
    <w:rsid w:val="007B7E3D"/>
    <w:rsid w:val="007C33BF"/>
    <w:rsid w:val="007D1106"/>
    <w:rsid w:val="007E4E88"/>
    <w:rsid w:val="007E772D"/>
    <w:rsid w:val="007F07B2"/>
    <w:rsid w:val="007F35DD"/>
    <w:rsid w:val="007F5A46"/>
    <w:rsid w:val="00800CB8"/>
    <w:rsid w:val="00803DB0"/>
    <w:rsid w:val="00807FC2"/>
    <w:rsid w:val="00820D86"/>
    <w:rsid w:val="00822170"/>
    <w:rsid w:val="00824417"/>
    <w:rsid w:val="00826823"/>
    <w:rsid w:val="00852164"/>
    <w:rsid w:val="00853048"/>
    <w:rsid w:val="00855AB1"/>
    <w:rsid w:val="0086220A"/>
    <w:rsid w:val="0087060E"/>
    <w:rsid w:val="00870BEF"/>
    <w:rsid w:val="0087694D"/>
    <w:rsid w:val="00877D83"/>
    <w:rsid w:val="008801ED"/>
    <w:rsid w:val="008818DE"/>
    <w:rsid w:val="00892482"/>
    <w:rsid w:val="008944E6"/>
    <w:rsid w:val="008A52D5"/>
    <w:rsid w:val="008B253E"/>
    <w:rsid w:val="008B31EA"/>
    <w:rsid w:val="008C2D0C"/>
    <w:rsid w:val="008C59BF"/>
    <w:rsid w:val="008C7321"/>
    <w:rsid w:val="008D54C8"/>
    <w:rsid w:val="008E1ABB"/>
    <w:rsid w:val="008E2174"/>
    <w:rsid w:val="008E7829"/>
    <w:rsid w:val="00900D61"/>
    <w:rsid w:val="009117A8"/>
    <w:rsid w:val="00911FA0"/>
    <w:rsid w:val="009135C8"/>
    <w:rsid w:val="00926588"/>
    <w:rsid w:val="00932BDA"/>
    <w:rsid w:val="00936023"/>
    <w:rsid w:val="00941D4C"/>
    <w:rsid w:val="00943489"/>
    <w:rsid w:val="00943C91"/>
    <w:rsid w:val="00951CD2"/>
    <w:rsid w:val="009549DC"/>
    <w:rsid w:val="00956172"/>
    <w:rsid w:val="00963299"/>
    <w:rsid w:val="0096357D"/>
    <w:rsid w:val="00963BF3"/>
    <w:rsid w:val="00964979"/>
    <w:rsid w:val="00970746"/>
    <w:rsid w:val="009758CB"/>
    <w:rsid w:val="0097613A"/>
    <w:rsid w:val="00977461"/>
    <w:rsid w:val="009A2367"/>
    <w:rsid w:val="009A5ABB"/>
    <w:rsid w:val="009A7CA0"/>
    <w:rsid w:val="009B05C3"/>
    <w:rsid w:val="009B7AA4"/>
    <w:rsid w:val="009C660E"/>
    <w:rsid w:val="009D0650"/>
    <w:rsid w:val="009D08F1"/>
    <w:rsid w:val="009D6CBD"/>
    <w:rsid w:val="009E0FA1"/>
    <w:rsid w:val="009E6A13"/>
    <w:rsid w:val="009E766B"/>
    <w:rsid w:val="009F3D8D"/>
    <w:rsid w:val="00A0054C"/>
    <w:rsid w:val="00A00C5B"/>
    <w:rsid w:val="00A02DBB"/>
    <w:rsid w:val="00A2271A"/>
    <w:rsid w:val="00A3020E"/>
    <w:rsid w:val="00A308DB"/>
    <w:rsid w:val="00A35072"/>
    <w:rsid w:val="00A35B8B"/>
    <w:rsid w:val="00A40696"/>
    <w:rsid w:val="00A42D39"/>
    <w:rsid w:val="00A46045"/>
    <w:rsid w:val="00A46785"/>
    <w:rsid w:val="00A520E5"/>
    <w:rsid w:val="00A5465E"/>
    <w:rsid w:val="00A57E0A"/>
    <w:rsid w:val="00A60599"/>
    <w:rsid w:val="00A67687"/>
    <w:rsid w:val="00A70DCD"/>
    <w:rsid w:val="00A7718F"/>
    <w:rsid w:val="00A80ADA"/>
    <w:rsid w:val="00A8177B"/>
    <w:rsid w:val="00A84C64"/>
    <w:rsid w:val="00A86409"/>
    <w:rsid w:val="00A86A55"/>
    <w:rsid w:val="00A86E07"/>
    <w:rsid w:val="00A90221"/>
    <w:rsid w:val="00A95F79"/>
    <w:rsid w:val="00A974E5"/>
    <w:rsid w:val="00AB1790"/>
    <w:rsid w:val="00AB241D"/>
    <w:rsid w:val="00AC106A"/>
    <w:rsid w:val="00AC5F7A"/>
    <w:rsid w:val="00AC66D2"/>
    <w:rsid w:val="00AD120A"/>
    <w:rsid w:val="00AD4593"/>
    <w:rsid w:val="00AE6149"/>
    <w:rsid w:val="00AF226B"/>
    <w:rsid w:val="00AF2414"/>
    <w:rsid w:val="00AF2D24"/>
    <w:rsid w:val="00AF51AB"/>
    <w:rsid w:val="00B07BE1"/>
    <w:rsid w:val="00B1096A"/>
    <w:rsid w:val="00B141A5"/>
    <w:rsid w:val="00B3649C"/>
    <w:rsid w:val="00B375C2"/>
    <w:rsid w:val="00B37A19"/>
    <w:rsid w:val="00B443ED"/>
    <w:rsid w:val="00B46F15"/>
    <w:rsid w:val="00B53670"/>
    <w:rsid w:val="00B53ECC"/>
    <w:rsid w:val="00B64656"/>
    <w:rsid w:val="00B656A3"/>
    <w:rsid w:val="00B73E0E"/>
    <w:rsid w:val="00B77675"/>
    <w:rsid w:val="00B816B5"/>
    <w:rsid w:val="00B82D8E"/>
    <w:rsid w:val="00B93A5C"/>
    <w:rsid w:val="00BA2EEC"/>
    <w:rsid w:val="00BA57D3"/>
    <w:rsid w:val="00BA588F"/>
    <w:rsid w:val="00BB07BC"/>
    <w:rsid w:val="00BB150A"/>
    <w:rsid w:val="00BB27CA"/>
    <w:rsid w:val="00BC69C2"/>
    <w:rsid w:val="00BC6B75"/>
    <w:rsid w:val="00BD0BE2"/>
    <w:rsid w:val="00BD32BD"/>
    <w:rsid w:val="00BD35B0"/>
    <w:rsid w:val="00BE10F1"/>
    <w:rsid w:val="00BE15C8"/>
    <w:rsid w:val="00BE3083"/>
    <w:rsid w:val="00BF3176"/>
    <w:rsid w:val="00BF615C"/>
    <w:rsid w:val="00C0241A"/>
    <w:rsid w:val="00C106F1"/>
    <w:rsid w:val="00C25DA6"/>
    <w:rsid w:val="00C27A66"/>
    <w:rsid w:val="00C30DDC"/>
    <w:rsid w:val="00C30F42"/>
    <w:rsid w:val="00C31198"/>
    <w:rsid w:val="00C32096"/>
    <w:rsid w:val="00C3331E"/>
    <w:rsid w:val="00C35759"/>
    <w:rsid w:val="00C357D5"/>
    <w:rsid w:val="00C44BB4"/>
    <w:rsid w:val="00C45C97"/>
    <w:rsid w:val="00C64045"/>
    <w:rsid w:val="00C673CE"/>
    <w:rsid w:val="00C676E0"/>
    <w:rsid w:val="00C706AE"/>
    <w:rsid w:val="00C71A7C"/>
    <w:rsid w:val="00C77414"/>
    <w:rsid w:val="00C82C4B"/>
    <w:rsid w:val="00CA2629"/>
    <w:rsid w:val="00CA2C57"/>
    <w:rsid w:val="00CA45C5"/>
    <w:rsid w:val="00CB00C1"/>
    <w:rsid w:val="00CC396D"/>
    <w:rsid w:val="00CD0738"/>
    <w:rsid w:val="00CE1302"/>
    <w:rsid w:val="00CE3DD3"/>
    <w:rsid w:val="00CE40B9"/>
    <w:rsid w:val="00CE4759"/>
    <w:rsid w:val="00CE7C4D"/>
    <w:rsid w:val="00CF0619"/>
    <w:rsid w:val="00CF6F75"/>
    <w:rsid w:val="00CF7C9D"/>
    <w:rsid w:val="00D00A80"/>
    <w:rsid w:val="00D00B9F"/>
    <w:rsid w:val="00D01EDD"/>
    <w:rsid w:val="00D06575"/>
    <w:rsid w:val="00D11B85"/>
    <w:rsid w:val="00D14E89"/>
    <w:rsid w:val="00D16953"/>
    <w:rsid w:val="00D21591"/>
    <w:rsid w:val="00D21E34"/>
    <w:rsid w:val="00D31C96"/>
    <w:rsid w:val="00D32667"/>
    <w:rsid w:val="00D378CF"/>
    <w:rsid w:val="00D5102E"/>
    <w:rsid w:val="00D52F2C"/>
    <w:rsid w:val="00D53881"/>
    <w:rsid w:val="00D60DBF"/>
    <w:rsid w:val="00D63125"/>
    <w:rsid w:val="00D644B2"/>
    <w:rsid w:val="00D671E5"/>
    <w:rsid w:val="00D75FB8"/>
    <w:rsid w:val="00D76031"/>
    <w:rsid w:val="00D767A7"/>
    <w:rsid w:val="00D81F4B"/>
    <w:rsid w:val="00D84634"/>
    <w:rsid w:val="00D85AB5"/>
    <w:rsid w:val="00D902B7"/>
    <w:rsid w:val="00D924CE"/>
    <w:rsid w:val="00D974E3"/>
    <w:rsid w:val="00DA0655"/>
    <w:rsid w:val="00DA1579"/>
    <w:rsid w:val="00DA1AB4"/>
    <w:rsid w:val="00DB4CED"/>
    <w:rsid w:val="00DC35FA"/>
    <w:rsid w:val="00DC4578"/>
    <w:rsid w:val="00DC4D71"/>
    <w:rsid w:val="00DC626A"/>
    <w:rsid w:val="00DD0796"/>
    <w:rsid w:val="00DD539C"/>
    <w:rsid w:val="00DE39F5"/>
    <w:rsid w:val="00DE66C0"/>
    <w:rsid w:val="00DF1C03"/>
    <w:rsid w:val="00E0351A"/>
    <w:rsid w:val="00E10E1A"/>
    <w:rsid w:val="00E13E1A"/>
    <w:rsid w:val="00E249CC"/>
    <w:rsid w:val="00E3089E"/>
    <w:rsid w:val="00E33685"/>
    <w:rsid w:val="00E336D8"/>
    <w:rsid w:val="00E33727"/>
    <w:rsid w:val="00E4636F"/>
    <w:rsid w:val="00E46623"/>
    <w:rsid w:val="00E52DB7"/>
    <w:rsid w:val="00E6168A"/>
    <w:rsid w:val="00E6552C"/>
    <w:rsid w:val="00E757CD"/>
    <w:rsid w:val="00E77743"/>
    <w:rsid w:val="00E77FF0"/>
    <w:rsid w:val="00E800BC"/>
    <w:rsid w:val="00E87BB5"/>
    <w:rsid w:val="00E928B0"/>
    <w:rsid w:val="00E949D3"/>
    <w:rsid w:val="00E95874"/>
    <w:rsid w:val="00EC17DD"/>
    <w:rsid w:val="00ED44F6"/>
    <w:rsid w:val="00ED4537"/>
    <w:rsid w:val="00EE44AE"/>
    <w:rsid w:val="00EE731C"/>
    <w:rsid w:val="00EE7864"/>
    <w:rsid w:val="00EF12D0"/>
    <w:rsid w:val="00EF49CA"/>
    <w:rsid w:val="00F055BD"/>
    <w:rsid w:val="00F05E21"/>
    <w:rsid w:val="00F062A9"/>
    <w:rsid w:val="00F14C7A"/>
    <w:rsid w:val="00F174BF"/>
    <w:rsid w:val="00F26B73"/>
    <w:rsid w:val="00F3269B"/>
    <w:rsid w:val="00F32E63"/>
    <w:rsid w:val="00F335A0"/>
    <w:rsid w:val="00F407B6"/>
    <w:rsid w:val="00F57CF0"/>
    <w:rsid w:val="00F6108B"/>
    <w:rsid w:val="00F62C13"/>
    <w:rsid w:val="00F724DF"/>
    <w:rsid w:val="00F74173"/>
    <w:rsid w:val="00F744AC"/>
    <w:rsid w:val="00F75552"/>
    <w:rsid w:val="00F75BE5"/>
    <w:rsid w:val="00F801FF"/>
    <w:rsid w:val="00F80E66"/>
    <w:rsid w:val="00F901C8"/>
    <w:rsid w:val="00F92AD9"/>
    <w:rsid w:val="00F92BD8"/>
    <w:rsid w:val="00F95D3A"/>
    <w:rsid w:val="00F970E9"/>
    <w:rsid w:val="00FA1658"/>
    <w:rsid w:val="00FA48C0"/>
    <w:rsid w:val="00FA4A4B"/>
    <w:rsid w:val="00FB4AFD"/>
    <w:rsid w:val="00FD6A2F"/>
    <w:rsid w:val="00FE2F2A"/>
    <w:rsid w:val="00FE4C3A"/>
    <w:rsid w:val="00FF3E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PersonName"/>
  <w:shapeDefaults>
    <o:shapedefaults v:ext="edit" spidmax="2049"/>
    <o:shapelayout v:ext="edit">
      <o:idmap v:ext="edit" data="1"/>
    </o:shapelayout>
  </w:shapeDefaults>
  <w:decimalSymbol w:val="."/>
  <w:listSeparator w:val=","/>
  <w14:docId w14:val="32EBEAED"/>
  <w15:docId w15:val="{59F94E72-6953-4D0B-8816-1D802353B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46F15"/>
    <w:rPr>
      <w:rFonts w:ascii="Times New Roman" w:eastAsia="MS Mincho" w:hAnsi="Times New Roman" w:cs="Times New Roman"/>
      <w:kern w:val="0"/>
      <w:szCs w:val="20"/>
      <w:lang w:eastAsia="en-US"/>
    </w:rPr>
  </w:style>
  <w:style w:type="paragraph" w:styleId="1">
    <w:name w:val="heading 1"/>
    <w:basedOn w:val="a"/>
    <w:next w:val="a"/>
    <w:link w:val="10"/>
    <w:qFormat/>
    <w:rsid w:val="00B46F15"/>
    <w:pPr>
      <w:keepNext/>
      <w:numPr>
        <w:numId w:val="1"/>
      </w:numPr>
      <w:spacing w:before="240" w:after="80"/>
      <w:jc w:val="center"/>
      <w:outlineLvl w:val="0"/>
    </w:pPr>
    <w:rPr>
      <w:smallCaps/>
      <w:kern w:val="28"/>
    </w:rPr>
  </w:style>
  <w:style w:type="paragraph" w:styleId="2">
    <w:name w:val="heading 2"/>
    <w:basedOn w:val="a"/>
    <w:next w:val="a"/>
    <w:link w:val="20"/>
    <w:qFormat/>
    <w:rsid w:val="00B46F15"/>
    <w:pPr>
      <w:keepNext/>
      <w:numPr>
        <w:ilvl w:val="1"/>
        <w:numId w:val="1"/>
      </w:numPr>
      <w:spacing w:before="120" w:after="60"/>
      <w:ind w:left="0"/>
      <w:outlineLvl w:val="1"/>
    </w:pPr>
    <w:rPr>
      <w:i/>
    </w:rPr>
  </w:style>
  <w:style w:type="paragraph" w:styleId="3">
    <w:name w:val="heading 3"/>
    <w:basedOn w:val="a"/>
    <w:next w:val="a"/>
    <w:link w:val="30"/>
    <w:qFormat/>
    <w:rsid w:val="00B46F15"/>
    <w:pPr>
      <w:keepNext/>
      <w:numPr>
        <w:ilvl w:val="2"/>
        <w:numId w:val="1"/>
      </w:numPr>
      <w:outlineLvl w:val="2"/>
    </w:pPr>
    <w:rPr>
      <w:i/>
    </w:rPr>
  </w:style>
  <w:style w:type="paragraph" w:styleId="4">
    <w:name w:val="heading 4"/>
    <w:basedOn w:val="a"/>
    <w:next w:val="a"/>
    <w:link w:val="40"/>
    <w:qFormat/>
    <w:rsid w:val="00B46F15"/>
    <w:pPr>
      <w:keepNext/>
      <w:numPr>
        <w:ilvl w:val="3"/>
        <w:numId w:val="1"/>
      </w:numPr>
      <w:outlineLvl w:val="3"/>
    </w:pPr>
    <w:rPr>
      <w:i/>
    </w:rPr>
  </w:style>
  <w:style w:type="paragraph" w:styleId="5">
    <w:name w:val="heading 5"/>
    <w:basedOn w:val="a"/>
    <w:next w:val="a"/>
    <w:link w:val="50"/>
    <w:qFormat/>
    <w:rsid w:val="00B46F15"/>
    <w:pPr>
      <w:keepNext/>
      <w:numPr>
        <w:ilvl w:val="4"/>
        <w:numId w:val="1"/>
      </w:numPr>
      <w:outlineLvl w:val="4"/>
    </w:pPr>
    <w:rPr>
      <w:i/>
    </w:rPr>
  </w:style>
  <w:style w:type="paragraph" w:styleId="6">
    <w:name w:val="heading 6"/>
    <w:basedOn w:val="a"/>
    <w:next w:val="a"/>
    <w:link w:val="60"/>
    <w:qFormat/>
    <w:rsid w:val="00B46F15"/>
    <w:pPr>
      <w:keepNext/>
      <w:numPr>
        <w:ilvl w:val="5"/>
        <w:numId w:val="1"/>
      </w:numPr>
      <w:ind w:left="360"/>
      <w:outlineLvl w:val="5"/>
    </w:pPr>
    <w:rPr>
      <w:i/>
    </w:rPr>
  </w:style>
  <w:style w:type="paragraph" w:styleId="7">
    <w:name w:val="heading 7"/>
    <w:basedOn w:val="a"/>
    <w:next w:val="a"/>
    <w:link w:val="70"/>
    <w:qFormat/>
    <w:rsid w:val="00B46F15"/>
    <w:pPr>
      <w:keepNext/>
      <w:numPr>
        <w:ilvl w:val="6"/>
        <w:numId w:val="1"/>
      </w:numPr>
      <w:ind w:left="720"/>
      <w:outlineLvl w:val="6"/>
    </w:pPr>
    <w:rPr>
      <w:i/>
    </w:rPr>
  </w:style>
  <w:style w:type="paragraph" w:styleId="8">
    <w:name w:val="heading 8"/>
    <w:basedOn w:val="a"/>
    <w:next w:val="a"/>
    <w:link w:val="80"/>
    <w:qFormat/>
    <w:rsid w:val="00B46F15"/>
    <w:pPr>
      <w:keepNext/>
      <w:numPr>
        <w:ilvl w:val="7"/>
        <w:numId w:val="1"/>
      </w:numPr>
      <w:ind w:left="1080"/>
      <w:outlineLvl w:val="7"/>
    </w:pPr>
    <w:rPr>
      <w:i/>
    </w:rPr>
  </w:style>
  <w:style w:type="paragraph" w:styleId="9">
    <w:name w:val="heading 9"/>
    <w:basedOn w:val="a"/>
    <w:next w:val="a"/>
    <w:link w:val="90"/>
    <w:qFormat/>
    <w:rsid w:val="00B46F15"/>
    <w:pPr>
      <w:keepNext/>
      <w:numPr>
        <w:ilvl w:val="8"/>
        <w:numId w:val="1"/>
      </w:numPr>
      <w:ind w:left="2160"/>
      <w:outlineLvl w:val="8"/>
    </w:pPr>
    <w:rPr>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B46F15"/>
    <w:rPr>
      <w:rFonts w:ascii="Times New Roman" w:eastAsia="MS Mincho" w:hAnsi="Times New Roman" w:cs="Times New Roman"/>
      <w:smallCaps/>
      <w:kern w:val="28"/>
      <w:szCs w:val="20"/>
      <w:lang w:eastAsia="en-US"/>
    </w:rPr>
  </w:style>
  <w:style w:type="character" w:customStyle="1" w:styleId="20">
    <w:name w:val="标题 2 字符"/>
    <w:basedOn w:val="a0"/>
    <w:link w:val="2"/>
    <w:rsid w:val="00B46F15"/>
    <w:rPr>
      <w:rFonts w:ascii="Times New Roman" w:eastAsia="MS Mincho" w:hAnsi="Times New Roman" w:cs="Times New Roman"/>
      <w:i/>
      <w:kern w:val="0"/>
      <w:szCs w:val="20"/>
      <w:lang w:eastAsia="en-US"/>
    </w:rPr>
  </w:style>
  <w:style w:type="character" w:customStyle="1" w:styleId="30">
    <w:name w:val="标题 3 字符"/>
    <w:basedOn w:val="a0"/>
    <w:link w:val="3"/>
    <w:rsid w:val="00B46F15"/>
    <w:rPr>
      <w:rFonts w:ascii="Times New Roman" w:eastAsia="MS Mincho" w:hAnsi="Times New Roman" w:cs="Times New Roman"/>
      <w:i/>
      <w:kern w:val="0"/>
      <w:szCs w:val="20"/>
      <w:lang w:eastAsia="en-US"/>
    </w:rPr>
  </w:style>
  <w:style w:type="character" w:customStyle="1" w:styleId="40">
    <w:name w:val="标题 4 字符"/>
    <w:basedOn w:val="a0"/>
    <w:link w:val="4"/>
    <w:rsid w:val="00B46F15"/>
    <w:rPr>
      <w:rFonts w:ascii="Times New Roman" w:eastAsia="MS Mincho" w:hAnsi="Times New Roman" w:cs="Times New Roman"/>
      <w:i/>
      <w:kern w:val="0"/>
      <w:szCs w:val="20"/>
      <w:lang w:eastAsia="en-US"/>
    </w:rPr>
  </w:style>
  <w:style w:type="character" w:customStyle="1" w:styleId="50">
    <w:name w:val="标题 5 字符"/>
    <w:basedOn w:val="a0"/>
    <w:link w:val="5"/>
    <w:rsid w:val="00B46F15"/>
    <w:rPr>
      <w:rFonts w:ascii="Times New Roman" w:eastAsia="MS Mincho" w:hAnsi="Times New Roman" w:cs="Times New Roman"/>
      <w:i/>
      <w:kern w:val="0"/>
      <w:szCs w:val="20"/>
      <w:lang w:eastAsia="en-US"/>
    </w:rPr>
  </w:style>
  <w:style w:type="character" w:customStyle="1" w:styleId="60">
    <w:name w:val="标题 6 字符"/>
    <w:basedOn w:val="a0"/>
    <w:link w:val="6"/>
    <w:rsid w:val="00B46F15"/>
    <w:rPr>
      <w:rFonts w:ascii="Times New Roman" w:eastAsia="MS Mincho" w:hAnsi="Times New Roman" w:cs="Times New Roman"/>
      <w:i/>
      <w:kern w:val="0"/>
      <w:szCs w:val="20"/>
      <w:lang w:eastAsia="en-US"/>
    </w:rPr>
  </w:style>
  <w:style w:type="character" w:customStyle="1" w:styleId="70">
    <w:name w:val="标题 7 字符"/>
    <w:basedOn w:val="a0"/>
    <w:link w:val="7"/>
    <w:rsid w:val="00B46F15"/>
    <w:rPr>
      <w:rFonts w:ascii="Times New Roman" w:eastAsia="MS Mincho" w:hAnsi="Times New Roman" w:cs="Times New Roman"/>
      <w:i/>
      <w:kern w:val="0"/>
      <w:szCs w:val="20"/>
      <w:lang w:eastAsia="en-US"/>
    </w:rPr>
  </w:style>
  <w:style w:type="character" w:customStyle="1" w:styleId="80">
    <w:name w:val="标题 8 字符"/>
    <w:basedOn w:val="a0"/>
    <w:link w:val="8"/>
    <w:rsid w:val="00B46F15"/>
    <w:rPr>
      <w:rFonts w:ascii="Times New Roman" w:eastAsia="MS Mincho" w:hAnsi="Times New Roman" w:cs="Times New Roman"/>
      <w:i/>
      <w:kern w:val="0"/>
      <w:szCs w:val="20"/>
      <w:lang w:eastAsia="en-US"/>
    </w:rPr>
  </w:style>
  <w:style w:type="character" w:customStyle="1" w:styleId="90">
    <w:name w:val="标题 9 字符"/>
    <w:basedOn w:val="a0"/>
    <w:link w:val="9"/>
    <w:rsid w:val="00B46F15"/>
    <w:rPr>
      <w:rFonts w:ascii="Times New Roman" w:eastAsia="MS Mincho" w:hAnsi="Times New Roman" w:cs="Times New Roman"/>
      <w:i/>
      <w:kern w:val="0"/>
      <w:szCs w:val="20"/>
      <w:lang w:eastAsia="en-US"/>
    </w:rPr>
  </w:style>
  <w:style w:type="paragraph" w:customStyle="1" w:styleId="Abstract">
    <w:name w:val="Abstract"/>
    <w:basedOn w:val="a"/>
    <w:next w:val="a"/>
    <w:rsid w:val="00B46F15"/>
    <w:pPr>
      <w:spacing w:before="20"/>
      <w:ind w:firstLine="240"/>
      <w:jc w:val="both"/>
    </w:pPr>
    <w:rPr>
      <w:b/>
      <w:sz w:val="18"/>
    </w:rPr>
  </w:style>
  <w:style w:type="paragraph" w:styleId="a3">
    <w:name w:val="Title"/>
    <w:basedOn w:val="a"/>
    <w:next w:val="a"/>
    <w:link w:val="a4"/>
    <w:qFormat/>
    <w:rsid w:val="00B46F15"/>
    <w:pPr>
      <w:framePr w:w="9360" w:hSpace="187" w:vSpace="187" w:wrap="notBeside" w:vAnchor="text" w:hAnchor="page" w:xAlign="center" w:y="1"/>
      <w:jc w:val="center"/>
    </w:pPr>
    <w:rPr>
      <w:kern w:val="28"/>
      <w:sz w:val="48"/>
    </w:rPr>
  </w:style>
  <w:style w:type="character" w:customStyle="1" w:styleId="a4">
    <w:name w:val="标题 字符"/>
    <w:basedOn w:val="a0"/>
    <w:link w:val="a3"/>
    <w:rsid w:val="00B46F15"/>
    <w:rPr>
      <w:rFonts w:ascii="Times New Roman" w:eastAsia="MS Mincho" w:hAnsi="Times New Roman" w:cs="Times New Roman"/>
      <w:kern w:val="28"/>
      <w:sz w:val="48"/>
      <w:szCs w:val="20"/>
      <w:lang w:eastAsia="en-US"/>
    </w:rPr>
  </w:style>
  <w:style w:type="paragraph" w:styleId="a5">
    <w:name w:val="footnote text"/>
    <w:basedOn w:val="a"/>
    <w:link w:val="a6"/>
    <w:semiHidden/>
    <w:rsid w:val="00B46F15"/>
    <w:pPr>
      <w:ind w:firstLine="240"/>
      <w:jc w:val="both"/>
    </w:pPr>
    <w:rPr>
      <w:sz w:val="16"/>
    </w:rPr>
  </w:style>
  <w:style w:type="character" w:customStyle="1" w:styleId="a6">
    <w:name w:val="脚注文本 字符"/>
    <w:basedOn w:val="a0"/>
    <w:link w:val="a5"/>
    <w:semiHidden/>
    <w:rsid w:val="00B46F15"/>
    <w:rPr>
      <w:rFonts w:ascii="Times New Roman" w:eastAsia="MS Mincho" w:hAnsi="Times New Roman" w:cs="Times New Roman"/>
      <w:kern w:val="0"/>
      <w:sz w:val="16"/>
      <w:szCs w:val="20"/>
      <w:lang w:eastAsia="en-US"/>
    </w:rPr>
  </w:style>
  <w:style w:type="paragraph" w:customStyle="1" w:styleId="References">
    <w:name w:val="References"/>
    <w:basedOn w:val="a7"/>
    <w:rsid w:val="00B46F15"/>
    <w:pPr>
      <w:numPr>
        <w:numId w:val="2"/>
      </w:numPr>
      <w:contextualSpacing w:val="0"/>
      <w:jc w:val="both"/>
    </w:pPr>
    <w:rPr>
      <w:sz w:val="16"/>
    </w:rPr>
  </w:style>
  <w:style w:type="paragraph" w:customStyle="1" w:styleId="IndexTerms">
    <w:name w:val="IndexTerms"/>
    <w:basedOn w:val="a"/>
    <w:next w:val="a"/>
    <w:rsid w:val="00B46F15"/>
    <w:pPr>
      <w:ind w:firstLine="240"/>
      <w:jc w:val="both"/>
    </w:pPr>
    <w:rPr>
      <w:b/>
      <w:sz w:val="18"/>
    </w:rPr>
  </w:style>
  <w:style w:type="paragraph" w:styleId="a8">
    <w:name w:val="header"/>
    <w:basedOn w:val="a"/>
    <w:link w:val="a9"/>
    <w:rsid w:val="00B46F15"/>
    <w:pPr>
      <w:tabs>
        <w:tab w:val="center" w:pos="4320"/>
        <w:tab w:val="right" w:pos="8640"/>
      </w:tabs>
    </w:pPr>
  </w:style>
  <w:style w:type="character" w:customStyle="1" w:styleId="a9">
    <w:name w:val="页眉 字符"/>
    <w:basedOn w:val="a0"/>
    <w:link w:val="a8"/>
    <w:rsid w:val="00B46F15"/>
    <w:rPr>
      <w:rFonts w:ascii="Times New Roman" w:eastAsia="MS Mincho" w:hAnsi="Times New Roman" w:cs="Times New Roman"/>
      <w:kern w:val="0"/>
      <w:szCs w:val="20"/>
      <w:lang w:eastAsia="en-US"/>
    </w:rPr>
  </w:style>
  <w:style w:type="paragraph" w:customStyle="1" w:styleId="Text">
    <w:name w:val="Text"/>
    <w:basedOn w:val="a"/>
    <w:rsid w:val="00B46F15"/>
    <w:pPr>
      <w:widowControl w:val="0"/>
      <w:spacing w:line="252" w:lineRule="auto"/>
      <w:ind w:firstLine="240"/>
      <w:jc w:val="both"/>
    </w:pPr>
  </w:style>
  <w:style w:type="paragraph" w:customStyle="1" w:styleId="FigureCaption">
    <w:name w:val="Figure Caption"/>
    <w:basedOn w:val="a"/>
    <w:rsid w:val="00B46F15"/>
    <w:pPr>
      <w:jc w:val="both"/>
    </w:pPr>
    <w:rPr>
      <w:sz w:val="16"/>
    </w:rPr>
  </w:style>
  <w:style w:type="paragraph" w:customStyle="1" w:styleId="TableTitle">
    <w:name w:val="Table Title"/>
    <w:basedOn w:val="a"/>
    <w:rsid w:val="00B46F15"/>
    <w:pPr>
      <w:jc w:val="center"/>
    </w:pPr>
    <w:rPr>
      <w:smallCaps/>
      <w:sz w:val="16"/>
    </w:rPr>
  </w:style>
  <w:style w:type="paragraph" w:styleId="aa">
    <w:name w:val="Body Text"/>
    <w:basedOn w:val="a"/>
    <w:link w:val="ab"/>
    <w:rsid w:val="00B46F15"/>
    <w:pPr>
      <w:jc w:val="both"/>
    </w:pPr>
  </w:style>
  <w:style w:type="character" w:customStyle="1" w:styleId="ab">
    <w:name w:val="正文文本 字符"/>
    <w:basedOn w:val="a0"/>
    <w:link w:val="aa"/>
    <w:rsid w:val="00B46F15"/>
    <w:rPr>
      <w:rFonts w:ascii="Times New Roman" w:eastAsia="MS Mincho" w:hAnsi="Times New Roman" w:cs="Times New Roman"/>
      <w:kern w:val="0"/>
      <w:szCs w:val="20"/>
      <w:lang w:eastAsia="en-US"/>
    </w:rPr>
  </w:style>
  <w:style w:type="paragraph" w:customStyle="1" w:styleId="AffiliationIEEE">
    <w:name w:val="Affiliation_IEEE"/>
    <w:rsid w:val="00B46F15"/>
    <w:pPr>
      <w:jc w:val="center"/>
    </w:pPr>
    <w:rPr>
      <w:rFonts w:ascii="Times New Roman" w:eastAsia="MS Mincho" w:hAnsi="Times New Roman" w:cs="Times New Roman"/>
      <w:kern w:val="0"/>
      <w:szCs w:val="20"/>
      <w:lang w:eastAsia="en-US"/>
    </w:rPr>
  </w:style>
  <w:style w:type="paragraph" w:customStyle="1" w:styleId="AuthorIEEE">
    <w:name w:val="Author_IEEE"/>
    <w:basedOn w:val="a"/>
    <w:rsid w:val="00B46F15"/>
    <w:pPr>
      <w:spacing w:before="360" w:after="40"/>
      <w:jc w:val="center"/>
    </w:pPr>
    <w:rPr>
      <w:sz w:val="22"/>
    </w:rPr>
  </w:style>
  <w:style w:type="paragraph" w:styleId="a7">
    <w:name w:val="List Number"/>
    <w:basedOn w:val="a"/>
    <w:uiPriority w:val="99"/>
    <w:semiHidden/>
    <w:unhideWhenUsed/>
    <w:rsid w:val="00B46F15"/>
    <w:pPr>
      <w:ind w:left="1418"/>
      <w:contextualSpacing/>
    </w:pPr>
  </w:style>
  <w:style w:type="paragraph" w:styleId="ac">
    <w:name w:val="Balloon Text"/>
    <w:basedOn w:val="a"/>
    <w:link w:val="ad"/>
    <w:uiPriority w:val="99"/>
    <w:semiHidden/>
    <w:unhideWhenUsed/>
    <w:rsid w:val="00B46F15"/>
    <w:rPr>
      <w:rFonts w:asciiTheme="majorHAnsi" w:eastAsiaTheme="majorEastAsia" w:hAnsiTheme="majorHAnsi" w:cstheme="majorBidi"/>
      <w:sz w:val="18"/>
      <w:szCs w:val="18"/>
    </w:rPr>
  </w:style>
  <w:style w:type="character" w:customStyle="1" w:styleId="ad">
    <w:name w:val="批注框文本 字符"/>
    <w:basedOn w:val="a0"/>
    <w:link w:val="ac"/>
    <w:uiPriority w:val="99"/>
    <w:semiHidden/>
    <w:rsid w:val="00B46F15"/>
    <w:rPr>
      <w:rFonts w:asciiTheme="majorHAnsi" w:eastAsiaTheme="majorEastAsia" w:hAnsiTheme="majorHAnsi" w:cstheme="majorBidi"/>
      <w:kern w:val="0"/>
      <w:sz w:val="18"/>
      <w:szCs w:val="18"/>
      <w:lang w:eastAsia="en-US"/>
    </w:rPr>
  </w:style>
  <w:style w:type="paragraph" w:styleId="ae">
    <w:name w:val="footer"/>
    <w:basedOn w:val="a"/>
    <w:link w:val="af"/>
    <w:uiPriority w:val="99"/>
    <w:unhideWhenUsed/>
    <w:rsid w:val="00B46F15"/>
    <w:pPr>
      <w:tabs>
        <w:tab w:val="center" w:pos="4513"/>
        <w:tab w:val="right" w:pos="9026"/>
      </w:tabs>
      <w:snapToGrid w:val="0"/>
    </w:pPr>
  </w:style>
  <w:style w:type="character" w:customStyle="1" w:styleId="af">
    <w:name w:val="页脚 字符"/>
    <w:basedOn w:val="a0"/>
    <w:link w:val="ae"/>
    <w:uiPriority w:val="99"/>
    <w:rsid w:val="00B46F15"/>
    <w:rPr>
      <w:rFonts w:ascii="Times New Roman" w:eastAsia="MS Mincho" w:hAnsi="Times New Roman" w:cs="Times New Roman"/>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894</Words>
  <Characters>5096</Characters>
  <Application>Microsoft Office Word</Application>
  <DocSecurity>0</DocSecurity>
  <Lines>42</Lines>
  <Paragraphs>11</Paragraphs>
  <ScaleCrop>false</ScaleCrop>
  <HeadingPairs>
    <vt:vector size="2" baseType="variant">
      <vt:variant>
        <vt:lpstr>제목</vt:lpstr>
      </vt:variant>
      <vt:variant>
        <vt:i4>1</vt:i4>
      </vt:variant>
    </vt:vector>
  </HeadingPairs>
  <TitlesOfParts>
    <vt:vector size="1" baseType="lpstr">
      <vt:lpstr/>
    </vt:vector>
  </TitlesOfParts>
  <Company>Microsoft Corporation</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XP</dc:creator>
  <cp:lastModifiedBy>wang jixiang</cp:lastModifiedBy>
  <cp:revision>11</cp:revision>
  <cp:lastPrinted>2011-02-15T07:21:00Z</cp:lastPrinted>
  <dcterms:created xsi:type="dcterms:W3CDTF">2019-02-07T06:52:00Z</dcterms:created>
  <dcterms:modified xsi:type="dcterms:W3CDTF">2024-01-25T05:30:00Z</dcterms:modified>
</cp:coreProperties>
</file>